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84"/>
        <w:gridCol w:w="4287"/>
      </w:tblGrid>
      <w:tr w:rsidR="00932272" w14:paraId="3E468A6E" w14:textId="77777777" w:rsidTr="00932272">
        <w:tc>
          <w:tcPr>
            <w:tcW w:w="4398" w:type="dxa"/>
          </w:tcPr>
          <w:p w14:paraId="0236FF0F" w14:textId="6FC7B195" w:rsidR="00932272" w:rsidRPr="00496B40" w:rsidRDefault="00932272" w:rsidP="00932272">
            <w:pPr>
              <w:rPr>
                <w:rFonts w:ascii="Times New Roman" w:hAnsi="Times New Roman"/>
                <w:b/>
                <w:sz w:val="22"/>
                <w:lang w:val="mn-MN" w:eastAsia="zh-TW"/>
              </w:rPr>
            </w:pPr>
            <w:r w:rsidRPr="00932272">
              <w:rPr>
                <w:rFonts w:ascii="Times New Roman" w:hAnsi="Times New Roman"/>
                <w:b/>
                <w:sz w:val="22"/>
                <w:lang w:val="mn-MN" w:eastAsia="zh-TW"/>
              </w:rPr>
              <w:t>Оюутны код:</w:t>
            </w:r>
            <w:r>
              <w:rPr>
                <w:rFonts w:ascii="Times New Roman" w:hAnsi="Times New Roman"/>
                <w:b/>
                <w:sz w:val="22"/>
                <w:lang w:val="en-US" w:eastAsia="zh-TW"/>
              </w:rPr>
              <w:t xml:space="preserve"> </w:t>
            </w:r>
            <w:r w:rsidR="00496B40">
              <w:rPr>
                <w:rFonts w:ascii="Times New Roman" w:hAnsi="Times New Roman"/>
                <w:b/>
                <w:sz w:val="22"/>
                <w:lang w:val="en-US" w:eastAsia="zh-TW"/>
              </w:rPr>
              <w:t>B190900003</w:t>
            </w:r>
          </w:p>
        </w:tc>
        <w:tc>
          <w:tcPr>
            <w:tcW w:w="4399" w:type="dxa"/>
          </w:tcPr>
          <w:p w14:paraId="12E38A8A" w14:textId="30ADD267" w:rsidR="00932272" w:rsidRPr="00496B40" w:rsidRDefault="00932272" w:rsidP="00932272">
            <w:pPr>
              <w:rPr>
                <w:rFonts w:ascii="Times New Roman" w:hAnsi="Times New Roman"/>
                <w:b/>
                <w:sz w:val="22"/>
                <w:lang w:val="en-US" w:eastAsia="zh-TW"/>
              </w:rPr>
            </w:pPr>
            <w:r w:rsidRPr="00932272">
              <w:rPr>
                <w:rFonts w:ascii="Times New Roman" w:hAnsi="Times New Roman"/>
                <w:b/>
                <w:sz w:val="22"/>
                <w:lang w:val="mn-MN" w:eastAsia="zh-TW"/>
              </w:rPr>
              <w:t>Лаборатори №:</w:t>
            </w:r>
            <w:r w:rsidR="00496B40">
              <w:rPr>
                <w:rFonts w:ascii="Times New Roman" w:hAnsi="Times New Roman"/>
                <w:b/>
                <w:sz w:val="22"/>
                <w:lang w:val="en-US" w:eastAsia="zh-TW"/>
              </w:rPr>
              <w:t xml:space="preserve"> </w:t>
            </w:r>
            <w:r w:rsidR="00FC6D5E">
              <w:rPr>
                <w:rFonts w:ascii="Times New Roman" w:hAnsi="Times New Roman"/>
                <w:b/>
                <w:sz w:val="22"/>
                <w:lang w:val="en-US" w:eastAsia="zh-TW"/>
              </w:rPr>
              <w:t>3</w:t>
            </w:r>
          </w:p>
        </w:tc>
      </w:tr>
      <w:tr w:rsidR="00932272" w14:paraId="58852C88" w14:textId="77777777" w:rsidTr="00932272">
        <w:tc>
          <w:tcPr>
            <w:tcW w:w="4398" w:type="dxa"/>
          </w:tcPr>
          <w:p w14:paraId="33397494" w14:textId="6CE28296" w:rsidR="00932272" w:rsidRPr="00496B40" w:rsidRDefault="00932272" w:rsidP="00932272">
            <w:pPr>
              <w:rPr>
                <w:rFonts w:ascii="Times New Roman" w:hAnsi="Times New Roman"/>
                <w:b/>
                <w:sz w:val="22"/>
                <w:lang w:val="mn-MN" w:eastAsia="zh-TW"/>
              </w:rPr>
            </w:pPr>
            <w:r w:rsidRPr="00932272">
              <w:rPr>
                <w:rFonts w:ascii="Times New Roman" w:hAnsi="Times New Roman"/>
                <w:b/>
                <w:sz w:val="22"/>
                <w:lang w:val="mn-MN" w:eastAsia="zh-TW"/>
              </w:rPr>
              <w:t>Оюутны нэр:</w:t>
            </w:r>
            <w:r w:rsidR="00496B40">
              <w:rPr>
                <w:rFonts w:ascii="Times New Roman" w:hAnsi="Times New Roman"/>
                <w:b/>
                <w:sz w:val="22"/>
                <w:lang w:val="en-US" w:eastAsia="zh-TW"/>
              </w:rPr>
              <w:t xml:space="preserve"> </w:t>
            </w:r>
            <w:r w:rsidR="00496B40">
              <w:rPr>
                <w:rFonts w:ascii="Times New Roman" w:hAnsi="Times New Roman"/>
                <w:b/>
                <w:sz w:val="22"/>
                <w:lang w:val="mn-MN" w:eastAsia="zh-TW"/>
              </w:rPr>
              <w:t>Д. Батсүх</w:t>
            </w:r>
          </w:p>
        </w:tc>
        <w:tc>
          <w:tcPr>
            <w:tcW w:w="4399" w:type="dxa"/>
          </w:tcPr>
          <w:p w14:paraId="3E3A2AB5" w14:textId="2CD71801" w:rsidR="00932272" w:rsidRPr="00932272" w:rsidRDefault="00932272" w:rsidP="00932272">
            <w:pPr>
              <w:rPr>
                <w:rFonts w:ascii="Times New Roman" w:hAnsi="Times New Roman"/>
                <w:b/>
                <w:sz w:val="22"/>
                <w:lang w:val="mn-MN" w:eastAsia="zh-TW"/>
              </w:rPr>
            </w:pPr>
          </w:p>
        </w:tc>
      </w:tr>
    </w:tbl>
    <w:p w14:paraId="3BA203A9" w14:textId="547C2366" w:rsidR="0019135C" w:rsidRPr="0018598E" w:rsidRDefault="00932272" w:rsidP="0019135C">
      <w:pPr>
        <w:pStyle w:val="Heading1"/>
        <w:rPr>
          <w:rFonts w:ascii="Times New Roman" w:eastAsiaTheme="minorEastAsia" w:hAnsi="Times New Roman" w:cs="Times New Roman"/>
          <w:b w:val="0"/>
          <w:bCs w:val="0"/>
          <w:color w:val="0070C0"/>
          <w:lang w:val="mn-MN" w:eastAsia="zh-TW"/>
        </w:rPr>
      </w:pPr>
      <w:r>
        <w:rPr>
          <w:rFonts w:ascii="Times New Roman" w:eastAsiaTheme="minorEastAsia" w:hAnsi="Times New Roman" w:cs="Times New Roman"/>
          <w:color w:val="0070C0"/>
          <w:lang w:val="mn-MN" w:eastAsia="zh-TW"/>
        </w:rPr>
        <w:t xml:space="preserve">Даалгавар </w:t>
      </w:r>
      <w:r w:rsidRPr="00932272">
        <w:rPr>
          <w:rFonts w:ascii="Times New Roman" w:eastAsiaTheme="minorEastAsia" w:hAnsi="Times New Roman" w:cs="Times New Roman"/>
          <w:color w:val="0070C0"/>
          <w:lang w:val="mn-MN" w:eastAsia="zh-TW"/>
        </w:rPr>
        <w:t>1</w:t>
      </w:r>
      <w:r>
        <w:rPr>
          <w:rFonts w:ascii="Times New Roman" w:eastAsiaTheme="minorEastAsia" w:hAnsi="Times New Roman" w:cs="Times New Roman"/>
          <w:color w:val="0070C0"/>
          <w:lang w:val="mn-MN" w:eastAsia="zh-TW"/>
        </w:rPr>
        <w:t xml:space="preserve">: </w:t>
      </w:r>
      <w:r w:rsidR="0018598E" w:rsidRPr="0018598E">
        <w:rPr>
          <w:b w:val="0"/>
          <w:bCs w:val="0"/>
          <w:color w:val="0070C0"/>
          <w:lang w:val="en-US"/>
        </w:rPr>
        <w:t>C</w:t>
      </w:r>
      <w:r w:rsidR="0018598E" w:rsidRPr="0018598E">
        <w:rPr>
          <w:b w:val="0"/>
          <w:bCs w:val="0"/>
          <w:color w:val="0070C0"/>
        </w:rPr>
        <w:t>onnected component labeling ашиглан объект дотор байгаа обьектуудыг тоолох боломжтой юу?</w:t>
      </w:r>
    </w:p>
    <w:p w14:paraId="44409447" w14:textId="77777777" w:rsidR="0065570F" w:rsidRPr="0065570F" w:rsidRDefault="0065570F" w:rsidP="0065570F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5570F">
        <w:rPr>
          <w:rFonts w:ascii="Consolas" w:eastAsia="Times New Roman" w:hAnsi="Consolas"/>
          <w:color w:val="F92672"/>
          <w:lang w:val="en-US" w:eastAsia="en-US"/>
        </w:rPr>
        <w:t>import</w:t>
      </w:r>
      <w:r w:rsidRPr="0065570F">
        <w:rPr>
          <w:rFonts w:ascii="Consolas" w:eastAsia="Times New Roman" w:hAnsi="Consolas"/>
          <w:color w:val="F8F8F2"/>
          <w:lang w:val="en-US" w:eastAsia="en-US"/>
        </w:rPr>
        <w:t> cv2</w:t>
      </w:r>
    </w:p>
    <w:p w14:paraId="7C853C75" w14:textId="77777777" w:rsidR="0065570F" w:rsidRPr="0065570F" w:rsidRDefault="0065570F" w:rsidP="0065570F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5570F">
        <w:rPr>
          <w:rFonts w:ascii="Consolas" w:eastAsia="Times New Roman" w:hAnsi="Consolas"/>
          <w:color w:val="F92672"/>
          <w:lang w:val="en-US" w:eastAsia="en-US"/>
        </w:rPr>
        <w:t>import</w:t>
      </w:r>
      <w:r w:rsidRPr="0065570F">
        <w:rPr>
          <w:rFonts w:ascii="Consolas" w:eastAsia="Times New Roman" w:hAnsi="Consolas"/>
          <w:color w:val="F8F8F2"/>
          <w:lang w:val="en-US" w:eastAsia="en-US"/>
        </w:rPr>
        <w:t> numpy </w:t>
      </w:r>
      <w:r w:rsidRPr="0065570F">
        <w:rPr>
          <w:rFonts w:ascii="Consolas" w:eastAsia="Times New Roman" w:hAnsi="Consolas"/>
          <w:color w:val="F92672"/>
          <w:lang w:val="en-US" w:eastAsia="en-US"/>
        </w:rPr>
        <w:t>as</w:t>
      </w:r>
      <w:r w:rsidRPr="0065570F">
        <w:rPr>
          <w:rFonts w:ascii="Consolas" w:eastAsia="Times New Roman" w:hAnsi="Consolas"/>
          <w:color w:val="F8F8F2"/>
          <w:lang w:val="en-US" w:eastAsia="en-US"/>
        </w:rPr>
        <w:t> np</w:t>
      </w:r>
    </w:p>
    <w:p w14:paraId="1E6D5E73" w14:textId="77777777" w:rsidR="0065570F" w:rsidRPr="0065570F" w:rsidRDefault="0065570F" w:rsidP="0065570F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5570F">
        <w:rPr>
          <w:rFonts w:ascii="Consolas" w:eastAsia="Times New Roman" w:hAnsi="Consolas"/>
          <w:color w:val="F92672"/>
          <w:lang w:val="en-US" w:eastAsia="en-US"/>
        </w:rPr>
        <w:t>import</w:t>
      </w:r>
      <w:r w:rsidRPr="0065570F">
        <w:rPr>
          <w:rFonts w:ascii="Consolas" w:eastAsia="Times New Roman" w:hAnsi="Consolas"/>
          <w:color w:val="F8F8F2"/>
          <w:lang w:val="en-US" w:eastAsia="en-US"/>
        </w:rPr>
        <w:t> matplotlib.pyplot </w:t>
      </w:r>
      <w:r w:rsidRPr="0065570F">
        <w:rPr>
          <w:rFonts w:ascii="Consolas" w:eastAsia="Times New Roman" w:hAnsi="Consolas"/>
          <w:color w:val="F92672"/>
          <w:lang w:val="en-US" w:eastAsia="en-US"/>
        </w:rPr>
        <w:t>as</w:t>
      </w:r>
      <w:r w:rsidRPr="0065570F">
        <w:rPr>
          <w:rFonts w:ascii="Consolas" w:eastAsia="Times New Roman" w:hAnsi="Consolas"/>
          <w:color w:val="F8F8F2"/>
          <w:lang w:val="en-US" w:eastAsia="en-US"/>
        </w:rPr>
        <w:t> plt</w:t>
      </w:r>
    </w:p>
    <w:p w14:paraId="64CD24B0" w14:textId="77777777" w:rsidR="0065570F" w:rsidRPr="0065570F" w:rsidRDefault="0065570F" w:rsidP="0065570F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2D0555A5" w14:textId="77777777" w:rsidR="0065570F" w:rsidRPr="0065570F" w:rsidRDefault="0065570F" w:rsidP="0065570F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5570F">
        <w:rPr>
          <w:rFonts w:ascii="Consolas" w:eastAsia="Times New Roman" w:hAnsi="Consolas"/>
          <w:i/>
          <w:iCs/>
          <w:color w:val="66D9EF"/>
          <w:lang w:val="en-US" w:eastAsia="en-US"/>
        </w:rPr>
        <w:t>def</w:t>
      </w:r>
      <w:r w:rsidRPr="0065570F">
        <w:rPr>
          <w:rFonts w:ascii="Consolas" w:eastAsia="Times New Roman" w:hAnsi="Consolas"/>
          <w:color w:val="F8F8F2"/>
          <w:lang w:val="en-US" w:eastAsia="en-US"/>
        </w:rPr>
        <w:t> </w:t>
      </w:r>
      <w:r w:rsidRPr="0065570F">
        <w:rPr>
          <w:rFonts w:ascii="Consolas" w:eastAsia="Times New Roman" w:hAnsi="Consolas"/>
          <w:color w:val="A6E22E"/>
          <w:lang w:val="en-US" w:eastAsia="en-US"/>
        </w:rPr>
        <w:t>connected_component_label</w:t>
      </w:r>
      <w:r w:rsidRPr="0065570F">
        <w:rPr>
          <w:rFonts w:ascii="Consolas" w:eastAsia="Times New Roman" w:hAnsi="Consolas"/>
          <w:color w:val="F8F8F2"/>
          <w:lang w:val="en-US" w:eastAsia="en-US"/>
        </w:rPr>
        <w:t>(</w:t>
      </w:r>
      <w:r w:rsidRPr="0065570F">
        <w:rPr>
          <w:rFonts w:ascii="Consolas" w:eastAsia="Times New Roman" w:hAnsi="Consolas"/>
          <w:i/>
          <w:iCs/>
          <w:color w:val="FD971F"/>
          <w:lang w:val="en-US" w:eastAsia="en-US"/>
        </w:rPr>
        <w:t>path</w:t>
      </w:r>
      <w:r w:rsidRPr="0065570F">
        <w:rPr>
          <w:rFonts w:ascii="Consolas" w:eastAsia="Times New Roman" w:hAnsi="Consolas"/>
          <w:color w:val="F8F8F2"/>
          <w:lang w:val="en-US" w:eastAsia="en-US"/>
        </w:rPr>
        <w:t>):</w:t>
      </w:r>
    </w:p>
    <w:p w14:paraId="40B36F63" w14:textId="77777777" w:rsidR="0065570F" w:rsidRPr="0065570F" w:rsidRDefault="0065570F" w:rsidP="0065570F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5570F">
        <w:rPr>
          <w:rFonts w:ascii="Consolas" w:eastAsia="Times New Roman" w:hAnsi="Consolas"/>
          <w:color w:val="F8F8F2"/>
          <w:lang w:val="en-US" w:eastAsia="en-US"/>
        </w:rPr>
        <w:t>    </w:t>
      </w:r>
      <w:r w:rsidRPr="0065570F">
        <w:rPr>
          <w:rFonts w:ascii="Consolas" w:eastAsia="Times New Roman" w:hAnsi="Consolas"/>
          <w:color w:val="88846F"/>
          <w:lang w:val="en-US" w:eastAsia="en-US"/>
        </w:rPr>
        <w:t># Getting the input image</w:t>
      </w:r>
    </w:p>
    <w:p w14:paraId="3EC4F7A4" w14:textId="77777777" w:rsidR="0065570F" w:rsidRPr="0065570F" w:rsidRDefault="0065570F" w:rsidP="0065570F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5570F">
        <w:rPr>
          <w:rFonts w:ascii="Consolas" w:eastAsia="Times New Roman" w:hAnsi="Consolas"/>
          <w:color w:val="F8F8F2"/>
          <w:lang w:val="en-US" w:eastAsia="en-US"/>
        </w:rPr>
        <w:t>    img </w:t>
      </w:r>
      <w:r w:rsidRPr="0065570F">
        <w:rPr>
          <w:rFonts w:ascii="Consolas" w:eastAsia="Times New Roman" w:hAnsi="Consolas"/>
          <w:color w:val="F92672"/>
          <w:lang w:val="en-US" w:eastAsia="en-US"/>
        </w:rPr>
        <w:t>=</w:t>
      </w:r>
      <w:r w:rsidRPr="0065570F">
        <w:rPr>
          <w:rFonts w:ascii="Consolas" w:eastAsia="Times New Roman" w:hAnsi="Consolas"/>
          <w:color w:val="F8F8F2"/>
          <w:lang w:val="en-US" w:eastAsia="en-US"/>
        </w:rPr>
        <w:t> cv2.imread(path, </w:t>
      </w:r>
      <w:r w:rsidRPr="0065570F">
        <w:rPr>
          <w:rFonts w:ascii="Consolas" w:eastAsia="Times New Roman" w:hAnsi="Consolas"/>
          <w:color w:val="AE81FF"/>
          <w:lang w:val="en-US" w:eastAsia="en-US"/>
        </w:rPr>
        <w:t>0</w:t>
      </w:r>
      <w:r w:rsidRPr="0065570F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255D1DC7" w14:textId="77777777" w:rsidR="0065570F" w:rsidRPr="0065570F" w:rsidRDefault="0065570F" w:rsidP="0065570F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004C34E9" w14:textId="77777777" w:rsidR="0065570F" w:rsidRPr="0065570F" w:rsidRDefault="0065570F" w:rsidP="0065570F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5570F">
        <w:rPr>
          <w:rFonts w:ascii="Consolas" w:eastAsia="Times New Roman" w:hAnsi="Consolas"/>
          <w:color w:val="F8F8F2"/>
          <w:lang w:val="en-US" w:eastAsia="en-US"/>
        </w:rPr>
        <w:t>    </w:t>
      </w:r>
      <w:r w:rsidRPr="0065570F">
        <w:rPr>
          <w:rFonts w:ascii="Consolas" w:eastAsia="Times New Roman" w:hAnsi="Consolas"/>
          <w:color w:val="88846F"/>
          <w:lang w:val="en-US" w:eastAsia="en-US"/>
        </w:rPr>
        <w:t># Converting those pixels with values 1-127 to 0 and others to 1</w:t>
      </w:r>
    </w:p>
    <w:p w14:paraId="06968B6A" w14:textId="77777777" w:rsidR="0065570F" w:rsidRPr="0065570F" w:rsidRDefault="0065570F" w:rsidP="0065570F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5570F">
        <w:rPr>
          <w:rFonts w:ascii="Consolas" w:eastAsia="Times New Roman" w:hAnsi="Consolas"/>
          <w:color w:val="F8F8F2"/>
          <w:lang w:val="en-US" w:eastAsia="en-US"/>
        </w:rPr>
        <w:t>    img </w:t>
      </w:r>
      <w:r w:rsidRPr="0065570F">
        <w:rPr>
          <w:rFonts w:ascii="Consolas" w:eastAsia="Times New Roman" w:hAnsi="Consolas"/>
          <w:color w:val="F92672"/>
          <w:lang w:val="en-US" w:eastAsia="en-US"/>
        </w:rPr>
        <w:t>=</w:t>
      </w:r>
      <w:r w:rsidRPr="0065570F">
        <w:rPr>
          <w:rFonts w:ascii="Consolas" w:eastAsia="Times New Roman" w:hAnsi="Consolas"/>
          <w:color w:val="F8F8F2"/>
          <w:lang w:val="en-US" w:eastAsia="en-US"/>
        </w:rPr>
        <w:t> cv2.threshold(img, </w:t>
      </w:r>
      <w:r w:rsidRPr="0065570F">
        <w:rPr>
          <w:rFonts w:ascii="Consolas" w:eastAsia="Times New Roman" w:hAnsi="Consolas"/>
          <w:color w:val="AE81FF"/>
          <w:lang w:val="en-US" w:eastAsia="en-US"/>
        </w:rPr>
        <w:t>127</w:t>
      </w:r>
      <w:r w:rsidRPr="0065570F">
        <w:rPr>
          <w:rFonts w:ascii="Consolas" w:eastAsia="Times New Roman" w:hAnsi="Consolas"/>
          <w:color w:val="F8F8F2"/>
          <w:lang w:val="en-US" w:eastAsia="en-US"/>
        </w:rPr>
        <w:t>, </w:t>
      </w:r>
      <w:r w:rsidRPr="0065570F">
        <w:rPr>
          <w:rFonts w:ascii="Consolas" w:eastAsia="Times New Roman" w:hAnsi="Consolas"/>
          <w:color w:val="AE81FF"/>
          <w:lang w:val="en-US" w:eastAsia="en-US"/>
        </w:rPr>
        <w:t>255</w:t>
      </w:r>
      <w:r w:rsidRPr="0065570F">
        <w:rPr>
          <w:rFonts w:ascii="Consolas" w:eastAsia="Times New Roman" w:hAnsi="Consolas"/>
          <w:color w:val="F8F8F2"/>
          <w:lang w:val="en-US" w:eastAsia="en-US"/>
        </w:rPr>
        <w:t>, cv2.</w:t>
      </w:r>
      <w:r w:rsidRPr="0065570F">
        <w:rPr>
          <w:rFonts w:ascii="Consolas" w:eastAsia="Times New Roman" w:hAnsi="Consolas"/>
          <w:color w:val="AE81FF"/>
          <w:lang w:val="en-US" w:eastAsia="en-US"/>
        </w:rPr>
        <w:t>THRESH_BINARY</w:t>
      </w:r>
      <w:r w:rsidRPr="0065570F">
        <w:rPr>
          <w:rFonts w:ascii="Consolas" w:eastAsia="Times New Roman" w:hAnsi="Consolas"/>
          <w:color w:val="F8F8F2"/>
          <w:lang w:val="en-US" w:eastAsia="en-US"/>
        </w:rPr>
        <w:t>)[</w:t>
      </w:r>
      <w:r w:rsidRPr="0065570F">
        <w:rPr>
          <w:rFonts w:ascii="Consolas" w:eastAsia="Times New Roman" w:hAnsi="Consolas"/>
          <w:color w:val="AE81FF"/>
          <w:lang w:val="en-US" w:eastAsia="en-US"/>
        </w:rPr>
        <w:t>1</w:t>
      </w:r>
      <w:r w:rsidRPr="0065570F">
        <w:rPr>
          <w:rFonts w:ascii="Consolas" w:eastAsia="Times New Roman" w:hAnsi="Consolas"/>
          <w:color w:val="F8F8F2"/>
          <w:lang w:val="en-US" w:eastAsia="en-US"/>
        </w:rPr>
        <w:t>]</w:t>
      </w:r>
    </w:p>
    <w:p w14:paraId="586F20E6" w14:textId="77777777" w:rsidR="0065570F" w:rsidRPr="0065570F" w:rsidRDefault="0065570F" w:rsidP="0065570F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5570F">
        <w:rPr>
          <w:rFonts w:ascii="Consolas" w:eastAsia="Times New Roman" w:hAnsi="Consolas"/>
          <w:color w:val="F8F8F2"/>
          <w:lang w:val="en-US" w:eastAsia="en-US"/>
        </w:rPr>
        <w:t>    </w:t>
      </w:r>
      <w:r w:rsidRPr="0065570F">
        <w:rPr>
          <w:rFonts w:ascii="Consolas" w:eastAsia="Times New Roman" w:hAnsi="Consolas"/>
          <w:color w:val="88846F"/>
          <w:lang w:val="en-US" w:eastAsia="en-US"/>
        </w:rPr>
        <w:t># Applying cv2.connectedComponents()</w:t>
      </w:r>
    </w:p>
    <w:p w14:paraId="3A4DF307" w14:textId="77777777" w:rsidR="0065570F" w:rsidRPr="0065570F" w:rsidRDefault="0065570F" w:rsidP="0065570F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5570F">
        <w:rPr>
          <w:rFonts w:ascii="Consolas" w:eastAsia="Times New Roman" w:hAnsi="Consolas"/>
          <w:color w:val="F8F8F2"/>
          <w:lang w:val="en-US" w:eastAsia="en-US"/>
        </w:rPr>
        <w:t>    num_labels, labels </w:t>
      </w:r>
      <w:r w:rsidRPr="0065570F">
        <w:rPr>
          <w:rFonts w:ascii="Consolas" w:eastAsia="Times New Roman" w:hAnsi="Consolas"/>
          <w:color w:val="F92672"/>
          <w:lang w:val="en-US" w:eastAsia="en-US"/>
        </w:rPr>
        <w:t>=</w:t>
      </w:r>
      <w:r w:rsidRPr="0065570F">
        <w:rPr>
          <w:rFonts w:ascii="Consolas" w:eastAsia="Times New Roman" w:hAnsi="Consolas"/>
          <w:color w:val="F8F8F2"/>
          <w:lang w:val="en-US" w:eastAsia="en-US"/>
        </w:rPr>
        <w:t> cv2.connectedComponents(img)</w:t>
      </w:r>
    </w:p>
    <w:p w14:paraId="5B713493" w14:textId="77777777" w:rsidR="0065570F" w:rsidRPr="0065570F" w:rsidRDefault="0065570F" w:rsidP="0065570F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20FACDDC" w14:textId="77777777" w:rsidR="0065570F" w:rsidRPr="0065570F" w:rsidRDefault="0065570F" w:rsidP="0065570F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5570F">
        <w:rPr>
          <w:rFonts w:ascii="Consolas" w:eastAsia="Times New Roman" w:hAnsi="Consolas"/>
          <w:color w:val="F8F8F2"/>
          <w:lang w:val="en-US" w:eastAsia="en-US"/>
        </w:rPr>
        <w:t>    </w:t>
      </w:r>
      <w:r w:rsidRPr="0065570F">
        <w:rPr>
          <w:rFonts w:ascii="Consolas" w:eastAsia="Times New Roman" w:hAnsi="Consolas"/>
          <w:color w:val="88846F"/>
          <w:lang w:val="en-US" w:eastAsia="en-US"/>
        </w:rPr>
        <w:t># Map component labels to hue val, 0-179 is the hue range in OpenCV</w:t>
      </w:r>
    </w:p>
    <w:p w14:paraId="50B83E52" w14:textId="77777777" w:rsidR="0065570F" w:rsidRPr="0065570F" w:rsidRDefault="0065570F" w:rsidP="0065570F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5570F">
        <w:rPr>
          <w:rFonts w:ascii="Consolas" w:eastAsia="Times New Roman" w:hAnsi="Consolas"/>
          <w:color w:val="F8F8F2"/>
          <w:lang w:val="en-US" w:eastAsia="en-US"/>
        </w:rPr>
        <w:t>    label_hue </w:t>
      </w:r>
      <w:r w:rsidRPr="0065570F">
        <w:rPr>
          <w:rFonts w:ascii="Consolas" w:eastAsia="Times New Roman" w:hAnsi="Consolas"/>
          <w:color w:val="F92672"/>
          <w:lang w:val="en-US" w:eastAsia="en-US"/>
        </w:rPr>
        <w:t>=</w:t>
      </w:r>
      <w:r w:rsidRPr="0065570F">
        <w:rPr>
          <w:rFonts w:ascii="Consolas" w:eastAsia="Times New Roman" w:hAnsi="Consolas"/>
          <w:color w:val="F8F8F2"/>
          <w:lang w:val="en-US" w:eastAsia="en-US"/>
        </w:rPr>
        <w:t> np.uint8(</w:t>
      </w:r>
      <w:r w:rsidRPr="0065570F">
        <w:rPr>
          <w:rFonts w:ascii="Consolas" w:eastAsia="Times New Roman" w:hAnsi="Consolas"/>
          <w:color w:val="AE81FF"/>
          <w:lang w:val="en-US" w:eastAsia="en-US"/>
        </w:rPr>
        <w:t>179</w:t>
      </w:r>
      <w:r w:rsidRPr="0065570F">
        <w:rPr>
          <w:rFonts w:ascii="Consolas" w:eastAsia="Times New Roman" w:hAnsi="Consolas"/>
          <w:color w:val="F8F8F2"/>
          <w:lang w:val="en-US" w:eastAsia="en-US"/>
        </w:rPr>
        <w:t> </w:t>
      </w:r>
      <w:r w:rsidRPr="0065570F">
        <w:rPr>
          <w:rFonts w:ascii="Consolas" w:eastAsia="Times New Roman" w:hAnsi="Consolas"/>
          <w:color w:val="F92672"/>
          <w:lang w:val="en-US" w:eastAsia="en-US"/>
        </w:rPr>
        <w:t>*</w:t>
      </w:r>
      <w:r w:rsidRPr="0065570F">
        <w:rPr>
          <w:rFonts w:ascii="Consolas" w:eastAsia="Times New Roman" w:hAnsi="Consolas"/>
          <w:color w:val="F8F8F2"/>
          <w:lang w:val="en-US" w:eastAsia="en-US"/>
        </w:rPr>
        <w:t> labels </w:t>
      </w:r>
      <w:r w:rsidRPr="0065570F">
        <w:rPr>
          <w:rFonts w:ascii="Consolas" w:eastAsia="Times New Roman" w:hAnsi="Consolas"/>
          <w:color w:val="F92672"/>
          <w:lang w:val="en-US" w:eastAsia="en-US"/>
        </w:rPr>
        <w:t>/</w:t>
      </w:r>
      <w:r w:rsidRPr="0065570F">
        <w:rPr>
          <w:rFonts w:ascii="Consolas" w:eastAsia="Times New Roman" w:hAnsi="Consolas"/>
          <w:color w:val="F8F8F2"/>
          <w:lang w:val="en-US" w:eastAsia="en-US"/>
        </w:rPr>
        <w:t> np.max(labels))</w:t>
      </w:r>
    </w:p>
    <w:p w14:paraId="473BC1FB" w14:textId="77777777" w:rsidR="0065570F" w:rsidRPr="0065570F" w:rsidRDefault="0065570F" w:rsidP="0065570F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5570F">
        <w:rPr>
          <w:rFonts w:ascii="Consolas" w:eastAsia="Times New Roman" w:hAnsi="Consolas"/>
          <w:color w:val="F8F8F2"/>
          <w:lang w:val="en-US" w:eastAsia="en-US"/>
        </w:rPr>
        <w:t>    blank_ch </w:t>
      </w:r>
      <w:r w:rsidRPr="0065570F">
        <w:rPr>
          <w:rFonts w:ascii="Consolas" w:eastAsia="Times New Roman" w:hAnsi="Consolas"/>
          <w:color w:val="F92672"/>
          <w:lang w:val="en-US" w:eastAsia="en-US"/>
        </w:rPr>
        <w:t>=</w:t>
      </w:r>
      <w:r w:rsidRPr="0065570F">
        <w:rPr>
          <w:rFonts w:ascii="Consolas" w:eastAsia="Times New Roman" w:hAnsi="Consolas"/>
          <w:color w:val="F8F8F2"/>
          <w:lang w:val="en-US" w:eastAsia="en-US"/>
        </w:rPr>
        <w:t> </w:t>
      </w:r>
      <w:r w:rsidRPr="0065570F">
        <w:rPr>
          <w:rFonts w:ascii="Consolas" w:eastAsia="Times New Roman" w:hAnsi="Consolas"/>
          <w:color w:val="AE81FF"/>
          <w:lang w:val="en-US" w:eastAsia="en-US"/>
        </w:rPr>
        <w:t>255</w:t>
      </w:r>
      <w:r w:rsidRPr="0065570F">
        <w:rPr>
          <w:rFonts w:ascii="Consolas" w:eastAsia="Times New Roman" w:hAnsi="Consolas"/>
          <w:color w:val="F92672"/>
          <w:lang w:val="en-US" w:eastAsia="en-US"/>
        </w:rPr>
        <w:t>*</w:t>
      </w:r>
      <w:r w:rsidRPr="0065570F">
        <w:rPr>
          <w:rFonts w:ascii="Consolas" w:eastAsia="Times New Roman" w:hAnsi="Consolas"/>
          <w:color w:val="F8F8F2"/>
          <w:lang w:val="en-US" w:eastAsia="en-US"/>
        </w:rPr>
        <w:t>np.ones_like(label_hue)</w:t>
      </w:r>
    </w:p>
    <w:p w14:paraId="5A8D8D21" w14:textId="77777777" w:rsidR="0065570F" w:rsidRPr="0065570F" w:rsidRDefault="0065570F" w:rsidP="0065570F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5570F">
        <w:rPr>
          <w:rFonts w:ascii="Consolas" w:eastAsia="Times New Roman" w:hAnsi="Consolas"/>
          <w:color w:val="F8F8F2"/>
          <w:lang w:val="en-US" w:eastAsia="en-US"/>
        </w:rPr>
        <w:t>    labeled_img </w:t>
      </w:r>
      <w:r w:rsidRPr="0065570F">
        <w:rPr>
          <w:rFonts w:ascii="Consolas" w:eastAsia="Times New Roman" w:hAnsi="Consolas"/>
          <w:color w:val="F92672"/>
          <w:lang w:val="en-US" w:eastAsia="en-US"/>
        </w:rPr>
        <w:t>=</w:t>
      </w:r>
      <w:r w:rsidRPr="0065570F">
        <w:rPr>
          <w:rFonts w:ascii="Consolas" w:eastAsia="Times New Roman" w:hAnsi="Consolas"/>
          <w:color w:val="F8F8F2"/>
          <w:lang w:val="en-US" w:eastAsia="en-US"/>
        </w:rPr>
        <w:t> cv2.merge([label_hue, blank_ch, blank_ch])</w:t>
      </w:r>
    </w:p>
    <w:p w14:paraId="036C07C1" w14:textId="77777777" w:rsidR="0065570F" w:rsidRPr="0065570F" w:rsidRDefault="0065570F" w:rsidP="0065570F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5570F">
        <w:rPr>
          <w:rFonts w:ascii="Consolas" w:eastAsia="Times New Roman" w:hAnsi="Consolas"/>
          <w:color w:val="F8F8F2"/>
          <w:lang w:val="en-US" w:eastAsia="en-US"/>
        </w:rPr>
        <w:t>    </w:t>
      </w:r>
      <w:r w:rsidRPr="0065570F">
        <w:rPr>
          <w:rFonts w:ascii="Consolas" w:eastAsia="Times New Roman" w:hAnsi="Consolas"/>
          <w:color w:val="88846F"/>
          <w:lang w:val="en-US" w:eastAsia="en-US"/>
        </w:rPr>
        <w:t># Converting cvt to BGR</w:t>
      </w:r>
    </w:p>
    <w:p w14:paraId="627225A4" w14:textId="77777777" w:rsidR="0065570F" w:rsidRPr="0065570F" w:rsidRDefault="0065570F" w:rsidP="0065570F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5570F">
        <w:rPr>
          <w:rFonts w:ascii="Consolas" w:eastAsia="Times New Roman" w:hAnsi="Consolas"/>
          <w:color w:val="F8F8F2"/>
          <w:lang w:val="en-US" w:eastAsia="en-US"/>
        </w:rPr>
        <w:t>    labeled_img </w:t>
      </w:r>
      <w:r w:rsidRPr="0065570F">
        <w:rPr>
          <w:rFonts w:ascii="Consolas" w:eastAsia="Times New Roman" w:hAnsi="Consolas"/>
          <w:color w:val="F92672"/>
          <w:lang w:val="en-US" w:eastAsia="en-US"/>
        </w:rPr>
        <w:t>=</w:t>
      </w:r>
      <w:r w:rsidRPr="0065570F">
        <w:rPr>
          <w:rFonts w:ascii="Consolas" w:eastAsia="Times New Roman" w:hAnsi="Consolas"/>
          <w:color w:val="F8F8F2"/>
          <w:lang w:val="en-US" w:eastAsia="en-US"/>
        </w:rPr>
        <w:t> cv2.cvtColor(labeled_img, cv2.</w:t>
      </w:r>
      <w:r w:rsidRPr="0065570F">
        <w:rPr>
          <w:rFonts w:ascii="Consolas" w:eastAsia="Times New Roman" w:hAnsi="Consolas"/>
          <w:color w:val="AE81FF"/>
          <w:lang w:val="en-US" w:eastAsia="en-US"/>
        </w:rPr>
        <w:t>COLOR_HSV2BGR</w:t>
      </w:r>
      <w:r w:rsidRPr="0065570F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501AFD10" w14:textId="77777777" w:rsidR="0065570F" w:rsidRPr="0065570F" w:rsidRDefault="0065570F" w:rsidP="0065570F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5570F">
        <w:rPr>
          <w:rFonts w:ascii="Consolas" w:eastAsia="Times New Roman" w:hAnsi="Consolas"/>
          <w:color w:val="F8F8F2"/>
          <w:lang w:val="en-US" w:eastAsia="en-US"/>
        </w:rPr>
        <w:t>    </w:t>
      </w:r>
      <w:r w:rsidRPr="0065570F">
        <w:rPr>
          <w:rFonts w:ascii="Consolas" w:eastAsia="Times New Roman" w:hAnsi="Consolas"/>
          <w:color w:val="88846F"/>
          <w:lang w:val="en-US" w:eastAsia="en-US"/>
        </w:rPr>
        <w:t># set bg label to black</w:t>
      </w:r>
    </w:p>
    <w:p w14:paraId="366B2BA6" w14:textId="77777777" w:rsidR="0065570F" w:rsidRPr="0065570F" w:rsidRDefault="0065570F" w:rsidP="0065570F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5570F">
        <w:rPr>
          <w:rFonts w:ascii="Consolas" w:eastAsia="Times New Roman" w:hAnsi="Consolas"/>
          <w:color w:val="F8F8F2"/>
          <w:lang w:val="en-US" w:eastAsia="en-US"/>
        </w:rPr>
        <w:t>    labeled_img[label_hue</w:t>
      </w:r>
      <w:r w:rsidRPr="0065570F">
        <w:rPr>
          <w:rFonts w:ascii="Consolas" w:eastAsia="Times New Roman" w:hAnsi="Consolas"/>
          <w:color w:val="F92672"/>
          <w:lang w:val="en-US" w:eastAsia="en-US"/>
        </w:rPr>
        <w:t>==</w:t>
      </w:r>
      <w:r w:rsidRPr="0065570F">
        <w:rPr>
          <w:rFonts w:ascii="Consolas" w:eastAsia="Times New Roman" w:hAnsi="Consolas"/>
          <w:color w:val="AE81FF"/>
          <w:lang w:val="en-US" w:eastAsia="en-US"/>
        </w:rPr>
        <w:t>0</w:t>
      </w:r>
      <w:r w:rsidRPr="0065570F">
        <w:rPr>
          <w:rFonts w:ascii="Consolas" w:eastAsia="Times New Roman" w:hAnsi="Consolas"/>
          <w:color w:val="F8F8F2"/>
          <w:lang w:val="en-US" w:eastAsia="en-US"/>
        </w:rPr>
        <w:t>] </w:t>
      </w:r>
      <w:r w:rsidRPr="0065570F">
        <w:rPr>
          <w:rFonts w:ascii="Consolas" w:eastAsia="Times New Roman" w:hAnsi="Consolas"/>
          <w:color w:val="F92672"/>
          <w:lang w:val="en-US" w:eastAsia="en-US"/>
        </w:rPr>
        <w:t>=</w:t>
      </w:r>
      <w:r w:rsidRPr="0065570F">
        <w:rPr>
          <w:rFonts w:ascii="Consolas" w:eastAsia="Times New Roman" w:hAnsi="Consolas"/>
          <w:color w:val="F8F8F2"/>
          <w:lang w:val="en-US" w:eastAsia="en-US"/>
        </w:rPr>
        <w:t> </w:t>
      </w:r>
      <w:r w:rsidRPr="0065570F">
        <w:rPr>
          <w:rFonts w:ascii="Consolas" w:eastAsia="Times New Roman" w:hAnsi="Consolas"/>
          <w:color w:val="AE81FF"/>
          <w:lang w:val="en-US" w:eastAsia="en-US"/>
        </w:rPr>
        <w:t>0</w:t>
      </w:r>
    </w:p>
    <w:p w14:paraId="48765B2B" w14:textId="77777777" w:rsidR="0065570F" w:rsidRPr="0065570F" w:rsidRDefault="0065570F" w:rsidP="0065570F">
      <w:pPr>
        <w:shd w:val="clear" w:color="auto" w:fill="272822"/>
        <w:spacing w:after="240"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7F944E9E" w14:textId="77777777" w:rsidR="0065570F" w:rsidRPr="0065570F" w:rsidRDefault="0065570F" w:rsidP="0065570F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5570F">
        <w:rPr>
          <w:rFonts w:ascii="Consolas" w:eastAsia="Times New Roman" w:hAnsi="Consolas"/>
          <w:color w:val="F8F8F2"/>
          <w:lang w:val="en-US" w:eastAsia="en-US"/>
        </w:rPr>
        <w:t>    </w:t>
      </w:r>
      <w:r w:rsidRPr="0065570F">
        <w:rPr>
          <w:rFonts w:ascii="Consolas" w:eastAsia="Times New Roman" w:hAnsi="Consolas"/>
          <w:color w:val="88846F"/>
          <w:lang w:val="en-US" w:eastAsia="en-US"/>
        </w:rPr>
        <w:t># Showing Original Image</w:t>
      </w:r>
    </w:p>
    <w:p w14:paraId="779906F8" w14:textId="77777777" w:rsidR="0065570F" w:rsidRPr="0065570F" w:rsidRDefault="0065570F" w:rsidP="0065570F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5570F">
        <w:rPr>
          <w:rFonts w:ascii="Consolas" w:eastAsia="Times New Roman" w:hAnsi="Consolas"/>
          <w:color w:val="F8F8F2"/>
          <w:lang w:val="en-US" w:eastAsia="en-US"/>
        </w:rPr>
        <w:t>    plt.imshow(cv2.cvtColor(img, cv2.</w:t>
      </w:r>
      <w:r w:rsidRPr="0065570F">
        <w:rPr>
          <w:rFonts w:ascii="Consolas" w:eastAsia="Times New Roman" w:hAnsi="Consolas"/>
          <w:color w:val="AE81FF"/>
          <w:lang w:val="en-US" w:eastAsia="en-US"/>
        </w:rPr>
        <w:t>COLOR_BGR2RGB</w:t>
      </w:r>
      <w:r w:rsidRPr="0065570F">
        <w:rPr>
          <w:rFonts w:ascii="Consolas" w:eastAsia="Times New Roman" w:hAnsi="Consolas"/>
          <w:color w:val="F8F8F2"/>
          <w:lang w:val="en-US" w:eastAsia="en-US"/>
        </w:rPr>
        <w:t>))</w:t>
      </w:r>
    </w:p>
    <w:p w14:paraId="44AD56CC" w14:textId="77777777" w:rsidR="0065570F" w:rsidRPr="0065570F" w:rsidRDefault="0065570F" w:rsidP="0065570F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5570F">
        <w:rPr>
          <w:rFonts w:ascii="Consolas" w:eastAsia="Times New Roman" w:hAnsi="Consolas"/>
          <w:color w:val="F8F8F2"/>
          <w:lang w:val="en-US" w:eastAsia="en-US"/>
        </w:rPr>
        <w:t>    plt.axis(</w:t>
      </w:r>
      <w:r w:rsidRPr="0065570F">
        <w:rPr>
          <w:rFonts w:ascii="Consolas" w:eastAsia="Times New Roman" w:hAnsi="Consolas"/>
          <w:color w:val="E6DB74"/>
          <w:lang w:val="en-US" w:eastAsia="en-US"/>
        </w:rPr>
        <w:t>"off"</w:t>
      </w:r>
      <w:r w:rsidRPr="0065570F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48E7AFF1" w14:textId="77777777" w:rsidR="0065570F" w:rsidRPr="0065570F" w:rsidRDefault="0065570F" w:rsidP="0065570F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5570F">
        <w:rPr>
          <w:rFonts w:ascii="Consolas" w:eastAsia="Times New Roman" w:hAnsi="Consolas"/>
          <w:color w:val="F8F8F2"/>
          <w:lang w:val="en-US" w:eastAsia="en-US"/>
        </w:rPr>
        <w:t>    plt.title(</w:t>
      </w:r>
      <w:r w:rsidRPr="0065570F">
        <w:rPr>
          <w:rFonts w:ascii="Consolas" w:eastAsia="Times New Roman" w:hAnsi="Consolas"/>
          <w:color w:val="E6DB74"/>
          <w:lang w:val="en-US" w:eastAsia="en-US"/>
        </w:rPr>
        <w:t>"Orginal Image"</w:t>
      </w:r>
      <w:r w:rsidRPr="0065570F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7B55969A" w14:textId="77777777" w:rsidR="0065570F" w:rsidRPr="0065570F" w:rsidRDefault="0065570F" w:rsidP="0065570F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5570F">
        <w:rPr>
          <w:rFonts w:ascii="Consolas" w:eastAsia="Times New Roman" w:hAnsi="Consolas"/>
          <w:color w:val="F8F8F2"/>
          <w:lang w:val="en-US" w:eastAsia="en-US"/>
        </w:rPr>
        <w:t>    plt.show()</w:t>
      </w:r>
    </w:p>
    <w:p w14:paraId="1D7F7AEC" w14:textId="77777777" w:rsidR="0065570F" w:rsidRPr="0065570F" w:rsidRDefault="0065570F" w:rsidP="0065570F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3E9B75A5" w14:textId="77777777" w:rsidR="0065570F" w:rsidRPr="0065570F" w:rsidRDefault="0065570F" w:rsidP="0065570F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5570F">
        <w:rPr>
          <w:rFonts w:ascii="Consolas" w:eastAsia="Times New Roman" w:hAnsi="Consolas"/>
          <w:color w:val="F8F8F2"/>
          <w:lang w:val="en-US" w:eastAsia="en-US"/>
        </w:rPr>
        <w:t>    </w:t>
      </w:r>
      <w:r w:rsidRPr="0065570F">
        <w:rPr>
          <w:rFonts w:ascii="Consolas" w:eastAsia="Times New Roman" w:hAnsi="Consolas"/>
          <w:color w:val="88846F"/>
          <w:lang w:val="en-US" w:eastAsia="en-US"/>
        </w:rPr>
        <w:t>#Showing Image after Component Labeling</w:t>
      </w:r>
    </w:p>
    <w:p w14:paraId="6CFD0079" w14:textId="77777777" w:rsidR="0065570F" w:rsidRPr="0065570F" w:rsidRDefault="0065570F" w:rsidP="0065570F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5570F">
        <w:rPr>
          <w:rFonts w:ascii="Consolas" w:eastAsia="Times New Roman" w:hAnsi="Consolas"/>
          <w:color w:val="F8F8F2"/>
          <w:lang w:val="en-US" w:eastAsia="en-US"/>
        </w:rPr>
        <w:t>    plt.imshow(cv2.cvtColor(labeled_img, cv2.</w:t>
      </w:r>
      <w:r w:rsidRPr="0065570F">
        <w:rPr>
          <w:rFonts w:ascii="Consolas" w:eastAsia="Times New Roman" w:hAnsi="Consolas"/>
          <w:color w:val="AE81FF"/>
          <w:lang w:val="en-US" w:eastAsia="en-US"/>
        </w:rPr>
        <w:t>COLOR_BGR2RGB</w:t>
      </w:r>
      <w:r w:rsidRPr="0065570F">
        <w:rPr>
          <w:rFonts w:ascii="Consolas" w:eastAsia="Times New Roman" w:hAnsi="Consolas"/>
          <w:color w:val="F8F8F2"/>
          <w:lang w:val="en-US" w:eastAsia="en-US"/>
        </w:rPr>
        <w:t>))</w:t>
      </w:r>
    </w:p>
    <w:p w14:paraId="41081160" w14:textId="77777777" w:rsidR="0065570F" w:rsidRPr="0065570F" w:rsidRDefault="0065570F" w:rsidP="0065570F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5570F">
        <w:rPr>
          <w:rFonts w:ascii="Consolas" w:eastAsia="Times New Roman" w:hAnsi="Consolas"/>
          <w:color w:val="F8F8F2"/>
          <w:lang w:val="en-US" w:eastAsia="en-US"/>
        </w:rPr>
        <w:t>    plt.axis(</w:t>
      </w:r>
      <w:r w:rsidRPr="0065570F">
        <w:rPr>
          <w:rFonts w:ascii="Consolas" w:eastAsia="Times New Roman" w:hAnsi="Consolas"/>
          <w:color w:val="E6DB74"/>
          <w:lang w:val="en-US" w:eastAsia="en-US"/>
        </w:rPr>
        <w:t>'off'</w:t>
      </w:r>
      <w:r w:rsidRPr="0065570F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6D8F6D9C" w14:textId="77777777" w:rsidR="0065570F" w:rsidRPr="0065570F" w:rsidRDefault="0065570F" w:rsidP="0065570F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5570F">
        <w:rPr>
          <w:rFonts w:ascii="Consolas" w:eastAsia="Times New Roman" w:hAnsi="Consolas"/>
          <w:color w:val="F8F8F2"/>
          <w:lang w:val="en-US" w:eastAsia="en-US"/>
        </w:rPr>
        <w:t>    plt.title(</w:t>
      </w:r>
      <w:r w:rsidRPr="0065570F">
        <w:rPr>
          <w:rFonts w:ascii="Consolas" w:eastAsia="Times New Roman" w:hAnsi="Consolas"/>
          <w:color w:val="E6DB74"/>
          <w:lang w:val="en-US" w:eastAsia="en-US"/>
        </w:rPr>
        <w:t>"Image after Component Labeling"</w:t>
      </w:r>
      <w:r w:rsidRPr="0065570F">
        <w:rPr>
          <w:rFonts w:ascii="Consolas" w:eastAsia="Times New Roman" w:hAnsi="Consolas"/>
          <w:color w:val="F8F8F2"/>
          <w:lang w:val="en-US" w:eastAsia="en-US"/>
        </w:rPr>
        <w:t>)</w:t>
      </w:r>
    </w:p>
    <w:p w14:paraId="326CDC6E" w14:textId="77777777" w:rsidR="0065570F" w:rsidRPr="0065570F" w:rsidRDefault="0065570F" w:rsidP="0065570F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5570F">
        <w:rPr>
          <w:rFonts w:ascii="Consolas" w:eastAsia="Times New Roman" w:hAnsi="Consolas"/>
          <w:color w:val="F8F8F2"/>
          <w:lang w:val="en-US" w:eastAsia="en-US"/>
        </w:rPr>
        <w:t>    plt.show()</w:t>
      </w:r>
    </w:p>
    <w:p w14:paraId="15512B06" w14:textId="77777777" w:rsidR="0065570F" w:rsidRPr="0065570F" w:rsidRDefault="0065570F" w:rsidP="0065570F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5570F">
        <w:rPr>
          <w:rFonts w:ascii="Consolas" w:eastAsia="Times New Roman" w:hAnsi="Consolas"/>
          <w:color w:val="F8F8F2"/>
          <w:lang w:val="en-US" w:eastAsia="en-US"/>
        </w:rPr>
        <w:t>    </w:t>
      </w:r>
      <w:r w:rsidRPr="0065570F">
        <w:rPr>
          <w:rFonts w:ascii="Consolas" w:eastAsia="Times New Roman" w:hAnsi="Consolas"/>
          <w:color w:val="F92672"/>
          <w:lang w:val="en-US" w:eastAsia="en-US"/>
        </w:rPr>
        <w:t>return</w:t>
      </w:r>
      <w:r w:rsidRPr="0065570F">
        <w:rPr>
          <w:rFonts w:ascii="Consolas" w:eastAsia="Times New Roman" w:hAnsi="Consolas"/>
          <w:color w:val="F8F8F2"/>
          <w:lang w:val="en-US" w:eastAsia="en-US"/>
        </w:rPr>
        <w:t> num_labels</w:t>
      </w:r>
    </w:p>
    <w:p w14:paraId="65EC4E75" w14:textId="77777777" w:rsidR="0065570F" w:rsidRPr="0065570F" w:rsidRDefault="0065570F" w:rsidP="0065570F">
      <w:pPr>
        <w:shd w:val="clear" w:color="auto" w:fill="272822"/>
        <w:spacing w:after="240" w:line="270" w:lineRule="atLeast"/>
        <w:rPr>
          <w:rFonts w:ascii="Consolas" w:eastAsia="Times New Roman" w:hAnsi="Consolas"/>
          <w:color w:val="F8F8F2"/>
          <w:lang w:val="en-US" w:eastAsia="en-US"/>
        </w:rPr>
      </w:pPr>
    </w:p>
    <w:p w14:paraId="358AD112" w14:textId="77777777" w:rsidR="0065570F" w:rsidRPr="0065570F" w:rsidRDefault="0065570F" w:rsidP="0065570F">
      <w:pPr>
        <w:shd w:val="clear" w:color="auto" w:fill="272822"/>
        <w:spacing w:line="270" w:lineRule="atLeast"/>
        <w:rPr>
          <w:rFonts w:ascii="Consolas" w:eastAsia="Times New Roman" w:hAnsi="Consolas"/>
          <w:color w:val="F8F8F2"/>
          <w:lang w:val="en-US" w:eastAsia="en-US"/>
        </w:rPr>
      </w:pPr>
      <w:r w:rsidRPr="0065570F">
        <w:rPr>
          <w:rFonts w:ascii="Consolas" w:eastAsia="Times New Roman" w:hAnsi="Consolas"/>
          <w:color w:val="66D9EF"/>
          <w:lang w:val="en-US" w:eastAsia="en-US"/>
        </w:rPr>
        <w:t>print</w:t>
      </w:r>
      <w:r w:rsidRPr="0065570F">
        <w:rPr>
          <w:rFonts w:ascii="Consolas" w:eastAsia="Times New Roman" w:hAnsi="Consolas"/>
          <w:color w:val="F8F8F2"/>
          <w:lang w:val="en-US" w:eastAsia="en-US"/>
        </w:rPr>
        <w:t>(</w:t>
      </w:r>
      <w:r w:rsidRPr="0065570F">
        <w:rPr>
          <w:rFonts w:ascii="Consolas" w:eastAsia="Times New Roman" w:hAnsi="Consolas"/>
          <w:color w:val="E6DB74"/>
          <w:lang w:val="en-US" w:eastAsia="en-US"/>
        </w:rPr>
        <w:t>'Number of objects: '</w:t>
      </w:r>
      <w:r w:rsidRPr="0065570F">
        <w:rPr>
          <w:rFonts w:ascii="Consolas" w:eastAsia="Times New Roman" w:hAnsi="Consolas"/>
          <w:color w:val="F8F8F2"/>
          <w:lang w:val="en-US" w:eastAsia="en-US"/>
        </w:rPr>
        <w:t>, connected_component_label(</w:t>
      </w:r>
      <w:r w:rsidRPr="0065570F">
        <w:rPr>
          <w:rFonts w:ascii="Consolas" w:eastAsia="Times New Roman" w:hAnsi="Consolas"/>
          <w:color w:val="E6DB74"/>
          <w:lang w:val="en-US" w:eastAsia="en-US"/>
        </w:rPr>
        <w:t>'shapes.png'</w:t>
      </w:r>
      <w:r w:rsidRPr="0065570F">
        <w:rPr>
          <w:rFonts w:ascii="Consolas" w:eastAsia="Times New Roman" w:hAnsi="Consolas"/>
          <w:color w:val="F8F8F2"/>
          <w:lang w:val="en-US" w:eastAsia="en-US"/>
        </w:rPr>
        <w:t>))</w:t>
      </w:r>
    </w:p>
    <w:p w14:paraId="56655849" w14:textId="08F8BA7F" w:rsidR="0019135C" w:rsidRDefault="0019135C" w:rsidP="00D95FB8">
      <w:pPr>
        <w:shd w:val="clear" w:color="auto" w:fill="282A36"/>
        <w:spacing w:line="270" w:lineRule="atLeast"/>
        <w:rPr>
          <w:rFonts w:ascii="Consolas" w:eastAsia="Times New Roman" w:hAnsi="Consolas"/>
          <w:color w:val="FF79C6"/>
          <w:lang w:val="en-US" w:eastAsia="en-US"/>
        </w:rPr>
      </w:pPr>
    </w:p>
    <w:p w14:paraId="147B12F5" w14:textId="738B963E" w:rsidR="00160880" w:rsidRPr="00160880" w:rsidRDefault="0018598E" w:rsidP="00160880">
      <w:pPr>
        <w:pStyle w:val="Caption"/>
        <w:rPr>
          <w:rFonts w:ascii="Times New Roman" w:eastAsiaTheme="minorEastAsia" w:hAnsi="Times New Roman"/>
          <w:sz w:val="24"/>
          <w:szCs w:val="24"/>
          <w:lang w:val="en-US" w:eastAsia="zh-TW"/>
        </w:rPr>
      </w:pPr>
      <w:r w:rsidRPr="0018598E">
        <w:rPr>
          <w:rFonts w:ascii="Times New Roman" w:eastAsiaTheme="minorEastAsia" w:hAnsi="Times New Roman"/>
          <w:sz w:val="24"/>
          <w:szCs w:val="24"/>
          <w:lang w:val="en-US" w:eastAsia="zh-TW"/>
        </w:rPr>
        <w:lastRenderedPageBreak/>
        <w:drawing>
          <wp:inline distT="0" distB="0" distL="0" distR="0" wp14:anchorId="4D0FCC8C" wp14:editId="7226F2CB">
            <wp:extent cx="3375953" cy="5044877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75953" cy="5044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60880" w:rsidRPr="00160880" w:rsidSect="005156B8">
      <w:headerReference w:type="default" r:id="rId8"/>
      <w:footerReference w:type="default" r:id="rId9"/>
      <w:pgSz w:w="11907" w:h="16839" w:code="9"/>
      <w:pgMar w:top="567" w:right="1440" w:bottom="0" w:left="188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57340F" w14:textId="77777777" w:rsidR="009D29B7" w:rsidRDefault="009D29B7" w:rsidP="006E22EA">
      <w:r>
        <w:separator/>
      </w:r>
    </w:p>
  </w:endnote>
  <w:endnote w:type="continuationSeparator" w:id="0">
    <w:p w14:paraId="3D827B75" w14:textId="77777777" w:rsidR="009D29B7" w:rsidRDefault="009D29B7" w:rsidP="006E22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10E52A" w14:textId="77777777" w:rsidR="00FC6D5E" w:rsidRDefault="00FC6D5E" w:rsidP="006E22EA">
    <w:pPr>
      <w:pStyle w:val="Footer"/>
      <w:jc w:val="center"/>
    </w:pPr>
  </w:p>
  <w:tbl>
    <w:tblPr>
      <w:tblW w:w="0" w:type="auto"/>
      <w:tblInd w:w="-319" w:type="dxa"/>
      <w:tblBorders>
        <w:top w:val="single" w:sz="4" w:space="0" w:color="000000"/>
      </w:tblBorders>
      <w:tblLook w:val="04A0" w:firstRow="1" w:lastRow="0" w:firstColumn="1" w:lastColumn="0" w:noHBand="0" w:noVBand="1"/>
    </w:tblPr>
    <w:tblGrid>
      <w:gridCol w:w="4440"/>
      <w:gridCol w:w="4460"/>
    </w:tblGrid>
    <w:tr w:rsidR="00FC6D5E" w14:paraId="5E447FF2" w14:textId="77777777" w:rsidTr="001F7281">
      <w:tc>
        <w:tcPr>
          <w:tcW w:w="4564" w:type="dxa"/>
          <w:tcBorders>
            <w:top w:val="single" w:sz="4" w:space="0" w:color="000000"/>
            <w:left w:val="nil"/>
            <w:bottom w:val="nil"/>
            <w:right w:val="nil"/>
          </w:tcBorders>
        </w:tcPr>
        <w:p w14:paraId="69346E5F" w14:textId="6DDF3B2C" w:rsidR="00FC6D5E" w:rsidRPr="006F4A10" w:rsidRDefault="00FC6D5E" w:rsidP="00F872C9">
          <w:pPr>
            <w:pStyle w:val="Footer"/>
            <w:spacing w:beforeLines="60" w:before="144" w:after="60" w:line="276" w:lineRule="auto"/>
            <w:rPr>
              <w:rFonts w:ascii="Times New Roman" w:hAnsi="Times New Roman"/>
              <w:b/>
              <w:lang w:val="mn-MN"/>
            </w:rPr>
          </w:pPr>
        </w:p>
      </w:tc>
      <w:tc>
        <w:tcPr>
          <w:tcW w:w="4566" w:type="dxa"/>
          <w:tcBorders>
            <w:top w:val="single" w:sz="4" w:space="0" w:color="000000"/>
            <w:left w:val="nil"/>
            <w:bottom w:val="nil"/>
            <w:right w:val="nil"/>
          </w:tcBorders>
          <w:hideMark/>
        </w:tcPr>
        <w:p w14:paraId="1B7B24EE" w14:textId="77777777" w:rsidR="00FC6D5E" w:rsidRDefault="00FC6D5E" w:rsidP="006F4A10">
          <w:pPr>
            <w:pStyle w:val="Footer"/>
            <w:spacing w:beforeLines="60" w:before="144" w:after="60" w:line="276" w:lineRule="auto"/>
            <w:jc w:val="right"/>
            <w:rPr>
              <w:rFonts w:ascii="Times New Roman" w:hAnsi="Times New Roman"/>
            </w:rPr>
          </w:pPr>
          <w:r>
            <w:rPr>
              <w:rFonts w:ascii="Times New Roman" w:hAnsi="Times New Roman"/>
              <w:lang w:val="mn-MN"/>
            </w:rPr>
            <w:t xml:space="preserve">Хуудас  </w:t>
          </w:r>
          <w:r>
            <w:rPr>
              <w:rFonts w:ascii="Times New Roman" w:hAnsi="Times New Roman"/>
              <w:lang w:val="mn-MN"/>
            </w:rPr>
            <w:fldChar w:fldCharType="begin"/>
          </w:r>
          <w:r>
            <w:rPr>
              <w:rFonts w:ascii="Times New Roman" w:hAnsi="Times New Roman"/>
              <w:lang w:val="mn-MN"/>
            </w:rPr>
            <w:instrText xml:space="preserve"> PAGE   \* MERGEFORMAT </w:instrText>
          </w:r>
          <w:r>
            <w:rPr>
              <w:rFonts w:ascii="Times New Roman" w:hAnsi="Times New Roman"/>
              <w:lang w:val="mn-MN"/>
            </w:rPr>
            <w:fldChar w:fldCharType="separate"/>
          </w:r>
          <w:r>
            <w:rPr>
              <w:rFonts w:ascii="Times New Roman" w:hAnsi="Times New Roman"/>
              <w:noProof/>
              <w:lang w:val="mn-MN"/>
            </w:rPr>
            <w:t>1</w:t>
          </w:r>
          <w:r>
            <w:rPr>
              <w:rFonts w:ascii="Times New Roman" w:hAnsi="Times New Roman"/>
              <w:lang w:val="mn-MN"/>
            </w:rPr>
            <w:fldChar w:fldCharType="end"/>
          </w:r>
          <w:r>
            <w:rPr>
              <w:rFonts w:ascii="Times New Roman" w:hAnsi="Times New Roman"/>
              <w:lang w:val="mn-MN"/>
            </w:rPr>
            <w:t xml:space="preserve"> </w:t>
          </w:r>
          <w:r>
            <w:rPr>
              <w:rFonts w:ascii="Times New Roman" w:hAnsi="Times New Roman"/>
            </w:rPr>
            <w:t xml:space="preserve">/ </w:t>
          </w:r>
          <w:fldSimple w:instr=" NUMPAGES   \* MERGEFORMAT ">
            <w:r w:rsidRPr="00786AA7">
              <w:rPr>
                <w:rFonts w:ascii="Times New Roman" w:hAnsi="Times New Roman"/>
                <w:noProof/>
              </w:rPr>
              <w:t>1</w:t>
            </w:r>
          </w:fldSimple>
        </w:p>
      </w:tc>
    </w:tr>
  </w:tbl>
  <w:p w14:paraId="04ED5DAE" w14:textId="77777777" w:rsidR="00FC6D5E" w:rsidRPr="006E22EA" w:rsidRDefault="00FC6D5E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6C98C1" w14:textId="77777777" w:rsidR="009D29B7" w:rsidRDefault="009D29B7" w:rsidP="006E22EA">
      <w:r>
        <w:separator/>
      </w:r>
    </w:p>
  </w:footnote>
  <w:footnote w:type="continuationSeparator" w:id="0">
    <w:p w14:paraId="4526DB3C" w14:textId="77777777" w:rsidR="009D29B7" w:rsidRDefault="009D29B7" w:rsidP="006E22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9B3FFF" w14:textId="4760B854" w:rsidR="00FC6D5E" w:rsidRPr="00D841E0" w:rsidRDefault="00FC6D5E" w:rsidP="006E22EA">
    <w:pPr>
      <w:pStyle w:val="Header"/>
      <w:pBdr>
        <w:bottom w:val="single" w:sz="4" w:space="1" w:color="auto"/>
      </w:pBdr>
      <w:rPr>
        <w:rFonts w:ascii="Times New Roman" w:eastAsiaTheme="minorEastAsia" w:hAnsi="Times New Roman"/>
        <w:lang w:val="mn-MN" w:eastAsia="zh-TW"/>
      </w:rPr>
    </w:pPr>
    <w:r>
      <w:rPr>
        <w:rFonts w:ascii="Times New Roman" w:hAnsi="Times New Roman"/>
        <w:lang w:val="en-US"/>
      </w:rPr>
      <w:t xml:space="preserve">F.CS328 – </w:t>
    </w:r>
    <w:r>
      <w:rPr>
        <w:rFonts w:ascii="Times New Roman" w:eastAsiaTheme="minorEastAsia" w:hAnsi="Times New Roman"/>
        <w:lang w:val="mn-MN" w:eastAsia="zh-TW"/>
      </w:rPr>
      <w:t>Зургийн боловсруулалт</w:t>
    </w:r>
    <w:r>
      <w:rPr>
        <w:rFonts w:ascii="Times New Roman" w:hAnsi="Times New Roman"/>
        <w:lang w:val="mn-MN"/>
      </w:rPr>
      <w:tab/>
    </w:r>
    <w:r>
      <w:rPr>
        <w:rFonts w:ascii="Times New Roman" w:hAnsi="Times New Roman"/>
        <w:lang w:val="mn-MN"/>
      </w:rPr>
      <w:tab/>
      <w:t xml:space="preserve">                                                                                          </w:t>
    </w:r>
  </w:p>
  <w:p w14:paraId="68F2CD1C" w14:textId="77777777" w:rsidR="00FC6D5E" w:rsidRPr="00916317" w:rsidRDefault="00FC6D5E" w:rsidP="006E22EA">
    <w:pPr>
      <w:pStyle w:val="Header"/>
      <w:rPr>
        <w:rFonts w:ascii="Times New Roman" w:hAnsi="Times New Roman"/>
      </w:rPr>
    </w:pPr>
  </w:p>
  <w:p w14:paraId="45B3A335" w14:textId="77777777" w:rsidR="00FC6D5E" w:rsidRPr="006E22EA" w:rsidRDefault="00FC6D5E">
    <w:pPr>
      <w:pStyle w:val="Header"/>
      <w:rPr>
        <w:lang w:val="mn-M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39095A"/>
    <w:multiLevelType w:val="hybridMultilevel"/>
    <w:tmpl w:val="E07A66A8"/>
    <w:lvl w:ilvl="0" w:tplc="D74644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BCC5F1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E7CFF3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CE2537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902396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7C4409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940EC1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9A2BF6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FF6B6F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2C0AC9"/>
    <w:multiLevelType w:val="hybridMultilevel"/>
    <w:tmpl w:val="DAC0AE46"/>
    <w:lvl w:ilvl="0" w:tplc="61903788">
      <w:start w:val="1"/>
      <w:numFmt w:val="decimal"/>
      <w:lvlText w:val="%1."/>
      <w:lvlJc w:val="left"/>
      <w:pPr>
        <w:ind w:left="720" w:hanging="360"/>
      </w:pPr>
    </w:lvl>
    <w:lvl w:ilvl="1" w:tplc="D2D23C5A">
      <w:start w:val="1"/>
      <w:numFmt w:val="lowerLetter"/>
      <w:lvlText w:val="%2."/>
      <w:lvlJc w:val="left"/>
      <w:pPr>
        <w:ind w:left="1440" w:hanging="360"/>
      </w:pPr>
    </w:lvl>
    <w:lvl w:ilvl="2" w:tplc="C6F2D5D4">
      <w:start w:val="1"/>
      <w:numFmt w:val="lowerRoman"/>
      <w:lvlText w:val="%3."/>
      <w:lvlJc w:val="right"/>
      <w:pPr>
        <w:ind w:left="2160" w:hanging="180"/>
      </w:pPr>
    </w:lvl>
    <w:lvl w:ilvl="3" w:tplc="D500DE50">
      <w:start w:val="1"/>
      <w:numFmt w:val="decimal"/>
      <w:lvlText w:val="%4."/>
      <w:lvlJc w:val="left"/>
      <w:pPr>
        <w:ind w:left="2880" w:hanging="360"/>
      </w:pPr>
    </w:lvl>
    <w:lvl w:ilvl="4" w:tplc="474CACAA">
      <w:start w:val="1"/>
      <w:numFmt w:val="lowerLetter"/>
      <w:lvlText w:val="%5."/>
      <w:lvlJc w:val="left"/>
      <w:pPr>
        <w:ind w:left="3600" w:hanging="360"/>
      </w:pPr>
    </w:lvl>
    <w:lvl w:ilvl="5" w:tplc="9FF069DC">
      <w:start w:val="1"/>
      <w:numFmt w:val="lowerRoman"/>
      <w:lvlText w:val="%6."/>
      <w:lvlJc w:val="right"/>
      <w:pPr>
        <w:ind w:left="4320" w:hanging="180"/>
      </w:pPr>
    </w:lvl>
    <w:lvl w:ilvl="6" w:tplc="86027DC0">
      <w:start w:val="1"/>
      <w:numFmt w:val="decimal"/>
      <w:lvlText w:val="%7."/>
      <w:lvlJc w:val="left"/>
      <w:pPr>
        <w:ind w:left="5040" w:hanging="360"/>
      </w:pPr>
    </w:lvl>
    <w:lvl w:ilvl="7" w:tplc="D12AE374">
      <w:start w:val="1"/>
      <w:numFmt w:val="lowerLetter"/>
      <w:lvlText w:val="%8."/>
      <w:lvlJc w:val="left"/>
      <w:pPr>
        <w:ind w:left="5760" w:hanging="360"/>
      </w:pPr>
    </w:lvl>
    <w:lvl w:ilvl="8" w:tplc="54A4A0D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38789E"/>
    <w:multiLevelType w:val="hybridMultilevel"/>
    <w:tmpl w:val="04D0ED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F0247A"/>
    <w:multiLevelType w:val="hybridMultilevel"/>
    <w:tmpl w:val="1506C45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8010AC1"/>
    <w:multiLevelType w:val="hybridMultilevel"/>
    <w:tmpl w:val="6D26B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1D3F83"/>
    <w:multiLevelType w:val="hybridMultilevel"/>
    <w:tmpl w:val="A992B91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4BE333D"/>
    <w:multiLevelType w:val="hybridMultilevel"/>
    <w:tmpl w:val="AC003090"/>
    <w:lvl w:ilvl="0" w:tplc="041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32C4C52"/>
    <w:multiLevelType w:val="hybridMultilevel"/>
    <w:tmpl w:val="9E780C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156F65"/>
    <w:multiLevelType w:val="hybridMultilevel"/>
    <w:tmpl w:val="6D26B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8C4E6D"/>
    <w:multiLevelType w:val="hybridMultilevel"/>
    <w:tmpl w:val="BCC0A1A6"/>
    <w:lvl w:ilvl="0" w:tplc="0450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C15746E"/>
    <w:multiLevelType w:val="hybridMultilevel"/>
    <w:tmpl w:val="4976C0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161866"/>
    <w:multiLevelType w:val="hybridMultilevel"/>
    <w:tmpl w:val="4976C0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FC57D8"/>
    <w:multiLevelType w:val="hybridMultilevel"/>
    <w:tmpl w:val="C82608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E506C4"/>
    <w:multiLevelType w:val="hybridMultilevel"/>
    <w:tmpl w:val="97505D6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F817C8C"/>
    <w:multiLevelType w:val="hybridMultilevel"/>
    <w:tmpl w:val="B4E2EA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1F1764C"/>
    <w:multiLevelType w:val="hybridMultilevel"/>
    <w:tmpl w:val="82B8593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603C4C"/>
    <w:multiLevelType w:val="hybridMultilevel"/>
    <w:tmpl w:val="02D4F182"/>
    <w:lvl w:ilvl="0" w:tplc="9C86641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28C4E4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3AECF6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C8C7C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B763A3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BA28A0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C5CDD1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CA2579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93658C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A560A98"/>
    <w:multiLevelType w:val="hybridMultilevel"/>
    <w:tmpl w:val="1902B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3"/>
  </w:num>
  <w:num w:numId="4">
    <w:abstractNumId w:val="5"/>
  </w:num>
  <w:num w:numId="5">
    <w:abstractNumId w:val="3"/>
  </w:num>
  <w:num w:numId="6">
    <w:abstractNumId w:val="16"/>
  </w:num>
  <w:num w:numId="7">
    <w:abstractNumId w:val="0"/>
  </w:num>
  <w:num w:numId="8">
    <w:abstractNumId w:val="2"/>
  </w:num>
  <w:num w:numId="9">
    <w:abstractNumId w:val="12"/>
  </w:num>
  <w:num w:numId="10">
    <w:abstractNumId w:val="10"/>
  </w:num>
  <w:num w:numId="11">
    <w:abstractNumId w:val="11"/>
  </w:num>
  <w:num w:numId="12">
    <w:abstractNumId w:val="15"/>
  </w:num>
  <w:num w:numId="13">
    <w:abstractNumId w:val="6"/>
  </w:num>
  <w:num w:numId="14">
    <w:abstractNumId w:val="1"/>
  </w:num>
  <w:num w:numId="15">
    <w:abstractNumId w:val="9"/>
  </w:num>
  <w:num w:numId="16">
    <w:abstractNumId w:val="8"/>
  </w:num>
  <w:num w:numId="17">
    <w:abstractNumId w:val="4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NTOzsDQxNDI2sTRS0lEKTi0uzszPAykwrgUAjVIINCwAAAA="/>
  </w:docVars>
  <w:rsids>
    <w:rsidRoot w:val="006E22EA"/>
    <w:rsid w:val="0000032D"/>
    <w:rsid w:val="0000176A"/>
    <w:rsid w:val="000025AA"/>
    <w:rsid w:val="00002958"/>
    <w:rsid w:val="0000339C"/>
    <w:rsid w:val="00004BA6"/>
    <w:rsid w:val="00010831"/>
    <w:rsid w:val="000116EF"/>
    <w:rsid w:val="00011746"/>
    <w:rsid w:val="00011D55"/>
    <w:rsid w:val="000129BA"/>
    <w:rsid w:val="00012B3D"/>
    <w:rsid w:val="00013BBF"/>
    <w:rsid w:val="000142E4"/>
    <w:rsid w:val="00014D8D"/>
    <w:rsid w:val="00014F1D"/>
    <w:rsid w:val="00015A41"/>
    <w:rsid w:val="000164B9"/>
    <w:rsid w:val="000167E8"/>
    <w:rsid w:val="00017BF7"/>
    <w:rsid w:val="00020B15"/>
    <w:rsid w:val="00021810"/>
    <w:rsid w:val="00021CE8"/>
    <w:rsid w:val="0002474A"/>
    <w:rsid w:val="00024C23"/>
    <w:rsid w:val="00025AB4"/>
    <w:rsid w:val="00026AE9"/>
    <w:rsid w:val="00030641"/>
    <w:rsid w:val="00031787"/>
    <w:rsid w:val="00031E84"/>
    <w:rsid w:val="0003230E"/>
    <w:rsid w:val="00032373"/>
    <w:rsid w:val="00032409"/>
    <w:rsid w:val="00032A64"/>
    <w:rsid w:val="00033DE4"/>
    <w:rsid w:val="00036F4B"/>
    <w:rsid w:val="0004024B"/>
    <w:rsid w:val="00040791"/>
    <w:rsid w:val="00040C43"/>
    <w:rsid w:val="00041870"/>
    <w:rsid w:val="000445FB"/>
    <w:rsid w:val="00044CF2"/>
    <w:rsid w:val="000455B4"/>
    <w:rsid w:val="000467AF"/>
    <w:rsid w:val="00046EC6"/>
    <w:rsid w:val="00047CEF"/>
    <w:rsid w:val="000500CE"/>
    <w:rsid w:val="0005136E"/>
    <w:rsid w:val="00051498"/>
    <w:rsid w:val="00053773"/>
    <w:rsid w:val="000548C6"/>
    <w:rsid w:val="0005605C"/>
    <w:rsid w:val="00056C0D"/>
    <w:rsid w:val="00061474"/>
    <w:rsid w:val="000618EF"/>
    <w:rsid w:val="00061C52"/>
    <w:rsid w:val="00061F44"/>
    <w:rsid w:val="00062233"/>
    <w:rsid w:val="00062B02"/>
    <w:rsid w:val="000630F2"/>
    <w:rsid w:val="00064920"/>
    <w:rsid w:val="0006593A"/>
    <w:rsid w:val="00065E7A"/>
    <w:rsid w:val="00065F15"/>
    <w:rsid w:val="000660A4"/>
    <w:rsid w:val="0006635A"/>
    <w:rsid w:val="0006638B"/>
    <w:rsid w:val="0006638C"/>
    <w:rsid w:val="00067771"/>
    <w:rsid w:val="00071E18"/>
    <w:rsid w:val="000735B4"/>
    <w:rsid w:val="00073BA4"/>
    <w:rsid w:val="00073D83"/>
    <w:rsid w:val="000744AE"/>
    <w:rsid w:val="00074747"/>
    <w:rsid w:val="0007500C"/>
    <w:rsid w:val="00075143"/>
    <w:rsid w:val="000753D2"/>
    <w:rsid w:val="00075B80"/>
    <w:rsid w:val="000767CE"/>
    <w:rsid w:val="00077088"/>
    <w:rsid w:val="00077B2A"/>
    <w:rsid w:val="00082126"/>
    <w:rsid w:val="00082280"/>
    <w:rsid w:val="000837C9"/>
    <w:rsid w:val="00083E1A"/>
    <w:rsid w:val="00083FFA"/>
    <w:rsid w:val="00086FA9"/>
    <w:rsid w:val="00087FED"/>
    <w:rsid w:val="000939F6"/>
    <w:rsid w:val="000941FB"/>
    <w:rsid w:val="000961CF"/>
    <w:rsid w:val="00097CA2"/>
    <w:rsid w:val="000A1133"/>
    <w:rsid w:val="000A1200"/>
    <w:rsid w:val="000A2AB5"/>
    <w:rsid w:val="000A3024"/>
    <w:rsid w:val="000A3877"/>
    <w:rsid w:val="000A607C"/>
    <w:rsid w:val="000A7416"/>
    <w:rsid w:val="000B0928"/>
    <w:rsid w:val="000B0B92"/>
    <w:rsid w:val="000B1977"/>
    <w:rsid w:val="000B1E22"/>
    <w:rsid w:val="000B2D2A"/>
    <w:rsid w:val="000B3343"/>
    <w:rsid w:val="000B4352"/>
    <w:rsid w:val="000B4526"/>
    <w:rsid w:val="000B472B"/>
    <w:rsid w:val="000B50AE"/>
    <w:rsid w:val="000B5427"/>
    <w:rsid w:val="000B685D"/>
    <w:rsid w:val="000B6947"/>
    <w:rsid w:val="000B6A78"/>
    <w:rsid w:val="000C2612"/>
    <w:rsid w:val="000C2638"/>
    <w:rsid w:val="000C4D02"/>
    <w:rsid w:val="000C68DE"/>
    <w:rsid w:val="000C793F"/>
    <w:rsid w:val="000D0492"/>
    <w:rsid w:val="000D626C"/>
    <w:rsid w:val="000D7C28"/>
    <w:rsid w:val="000D7CAE"/>
    <w:rsid w:val="000D7FA8"/>
    <w:rsid w:val="000E0246"/>
    <w:rsid w:val="000E1353"/>
    <w:rsid w:val="000E31F7"/>
    <w:rsid w:val="000E3D3C"/>
    <w:rsid w:val="000E5330"/>
    <w:rsid w:val="000E6334"/>
    <w:rsid w:val="000F072F"/>
    <w:rsid w:val="000F1F0D"/>
    <w:rsid w:val="000F2073"/>
    <w:rsid w:val="000F298F"/>
    <w:rsid w:val="000F583D"/>
    <w:rsid w:val="00100112"/>
    <w:rsid w:val="0010075C"/>
    <w:rsid w:val="00101407"/>
    <w:rsid w:val="00101AC4"/>
    <w:rsid w:val="00101B49"/>
    <w:rsid w:val="00106A06"/>
    <w:rsid w:val="001108DD"/>
    <w:rsid w:val="00111CDA"/>
    <w:rsid w:val="00112334"/>
    <w:rsid w:val="00112559"/>
    <w:rsid w:val="00116CF6"/>
    <w:rsid w:val="00117D50"/>
    <w:rsid w:val="00120100"/>
    <w:rsid w:val="00120DD5"/>
    <w:rsid w:val="00121ECA"/>
    <w:rsid w:val="001220FC"/>
    <w:rsid w:val="0012457A"/>
    <w:rsid w:val="00124847"/>
    <w:rsid w:val="00125D00"/>
    <w:rsid w:val="00126595"/>
    <w:rsid w:val="00127A81"/>
    <w:rsid w:val="00134834"/>
    <w:rsid w:val="00135D9C"/>
    <w:rsid w:val="00137844"/>
    <w:rsid w:val="00137BE7"/>
    <w:rsid w:val="00140E4C"/>
    <w:rsid w:val="001416CA"/>
    <w:rsid w:val="00141A61"/>
    <w:rsid w:val="00141C35"/>
    <w:rsid w:val="0014446B"/>
    <w:rsid w:val="001444C7"/>
    <w:rsid w:val="00144D1D"/>
    <w:rsid w:val="001474C0"/>
    <w:rsid w:val="00150E77"/>
    <w:rsid w:val="00151D04"/>
    <w:rsid w:val="00153229"/>
    <w:rsid w:val="00155377"/>
    <w:rsid w:val="0015713F"/>
    <w:rsid w:val="00160880"/>
    <w:rsid w:val="00160A8C"/>
    <w:rsid w:val="00162399"/>
    <w:rsid w:val="00162BC4"/>
    <w:rsid w:val="00163438"/>
    <w:rsid w:val="001658B7"/>
    <w:rsid w:val="0017183E"/>
    <w:rsid w:val="00171B26"/>
    <w:rsid w:val="0017245B"/>
    <w:rsid w:val="00172A37"/>
    <w:rsid w:val="00174D38"/>
    <w:rsid w:val="001755D0"/>
    <w:rsid w:val="001762FB"/>
    <w:rsid w:val="001766C8"/>
    <w:rsid w:val="00177007"/>
    <w:rsid w:val="00177E76"/>
    <w:rsid w:val="001812D3"/>
    <w:rsid w:val="00183114"/>
    <w:rsid w:val="0018345D"/>
    <w:rsid w:val="00183D45"/>
    <w:rsid w:val="00183EC9"/>
    <w:rsid w:val="0018598E"/>
    <w:rsid w:val="0018784F"/>
    <w:rsid w:val="001902BF"/>
    <w:rsid w:val="0019135C"/>
    <w:rsid w:val="00192EB0"/>
    <w:rsid w:val="001953FA"/>
    <w:rsid w:val="001956F6"/>
    <w:rsid w:val="001A08A3"/>
    <w:rsid w:val="001A0CDE"/>
    <w:rsid w:val="001A2C93"/>
    <w:rsid w:val="001A2D28"/>
    <w:rsid w:val="001A3901"/>
    <w:rsid w:val="001A4674"/>
    <w:rsid w:val="001A5E26"/>
    <w:rsid w:val="001A78A3"/>
    <w:rsid w:val="001A7F64"/>
    <w:rsid w:val="001B0193"/>
    <w:rsid w:val="001B455C"/>
    <w:rsid w:val="001B5096"/>
    <w:rsid w:val="001B5BB2"/>
    <w:rsid w:val="001B6186"/>
    <w:rsid w:val="001C0B02"/>
    <w:rsid w:val="001C0D02"/>
    <w:rsid w:val="001C1185"/>
    <w:rsid w:val="001C22E5"/>
    <w:rsid w:val="001C2305"/>
    <w:rsid w:val="001C2754"/>
    <w:rsid w:val="001C45E9"/>
    <w:rsid w:val="001C4CF4"/>
    <w:rsid w:val="001C4F35"/>
    <w:rsid w:val="001C7C81"/>
    <w:rsid w:val="001D0C08"/>
    <w:rsid w:val="001D1D5C"/>
    <w:rsid w:val="001D2FC4"/>
    <w:rsid w:val="001D32BF"/>
    <w:rsid w:val="001D44C4"/>
    <w:rsid w:val="001D4ED8"/>
    <w:rsid w:val="001E1D6D"/>
    <w:rsid w:val="001E2A97"/>
    <w:rsid w:val="001E3680"/>
    <w:rsid w:val="001E73A0"/>
    <w:rsid w:val="001F0CBC"/>
    <w:rsid w:val="001F127D"/>
    <w:rsid w:val="001F2268"/>
    <w:rsid w:val="001F4FD1"/>
    <w:rsid w:val="001F5168"/>
    <w:rsid w:val="001F5172"/>
    <w:rsid w:val="001F52D0"/>
    <w:rsid w:val="001F65E0"/>
    <w:rsid w:val="001F7281"/>
    <w:rsid w:val="00201779"/>
    <w:rsid w:val="00201867"/>
    <w:rsid w:val="00203B12"/>
    <w:rsid w:val="002047AC"/>
    <w:rsid w:val="002062BC"/>
    <w:rsid w:val="00206CCC"/>
    <w:rsid w:val="00207C44"/>
    <w:rsid w:val="00210639"/>
    <w:rsid w:val="00210B2F"/>
    <w:rsid w:val="00210B33"/>
    <w:rsid w:val="0021270F"/>
    <w:rsid w:val="00212DBF"/>
    <w:rsid w:val="0021362A"/>
    <w:rsid w:val="00213B3C"/>
    <w:rsid w:val="00214256"/>
    <w:rsid w:val="002155C5"/>
    <w:rsid w:val="002160F4"/>
    <w:rsid w:val="002170ED"/>
    <w:rsid w:val="00217A3B"/>
    <w:rsid w:val="00220C02"/>
    <w:rsid w:val="00223454"/>
    <w:rsid w:val="0022406D"/>
    <w:rsid w:val="00224A38"/>
    <w:rsid w:val="00225951"/>
    <w:rsid w:val="0022694A"/>
    <w:rsid w:val="00226C02"/>
    <w:rsid w:val="00226ECF"/>
    <w:rsid w:val="00227388"/>
    <w:rsid w:val="00227AA1"/>
    <w:rsid w:val="00227D55"/>
    <w:rsid w:val="00227F0D"/>
    <w:rsid w:val="0023186A"/>
    <w:rsid w:val="0023264A"/>
    <w:rsid w:val="002339AE"/>
    <w:rsid w:val="00234E25"/>
    <w:rsid w:val="0023581F"/>
    <w:rsid w:val="00235B3E"/>
    <w:rsid w:val="00236F29"/>
    <w:rsid w:val="00240E0E"/>
    <w:rsid w:val="00241388"/>
    <w:rsid w:val="0024183E"/>
    <w:rsid w:val="00243447"/>
    <w:rsid w:val="00243C91"/>
    <w:rsid w:val="002448FD"/>
    <w:rsid w:val="0024578A"/>
    <w:rsid w:val="00246069"/>
    <w:rsid w:val="00246B18"/>
    <w:rsid w:val="00247951"/>
    <w:rsid w:val="002504AF"/>
    <w:rsid w:val="0025113F"/>
    <w:rsid w:val="002511D1"/>
    <w:rsid w:val="00252C4F"/>
    <w:rsid w:val="002545CA"/>
    <w:rsid w:val="00254D6E"/>
    <w:rsid w:val="00256DD9"/>
    <w:rsid w:val="00260C89"/>
    <w:rsid w:val="00263F18"/>
    <w:rsid w:val="00265485"/>
    <w:rsid w:val="00265805"/>
    <w:rsid w:val="00266E84"/>
    <w:rsid w:val="00267390"/>
    <w:rsid w:val="00267D06"/>
    <w:rsid w:val="0027039C"/>
    <w:rsid w:val="00271BE5"/>
    <w:rsid w:val="0027380C"/>
    <w:rsid w:val="002738B7"/>
    <w:rsid w:val="00274028"/>
    <w:rsid w:val="002747B6"/>
    <w:rsid w:val="00274970"/>
    <w:rsid w:val="00276A1C"/>
    <w:rsid w:val="0027796B"/>
    <w:rsid w:val="0028011B"/>
    <w:rsid w:val="002809B9"/>
    <w:rsid w:val="00280D79"/>
    <w:rsid w:val="00284FE1"/>
    <w:rsid w:val="00285439"/>
    <w:rsid w:val="00285EE1"/>
    <w:rsid w:val="002873CF"/>
    <w:rsid w:val="0028781D"/>
    <w:rsid w:val="00287E8F"/>
    <w:rsid w:val="002904CE"/>
    <w:rsid w:val="002905BE"/>
    <w:rsid w:val="002914A0"/>
    <w:rsid w:val="00291A5C"/>
    <w:rsid w:val="0029244B"/>
    <w:rsid w:val="002935EC"/>
    <w:rsid w:val="00293D78"/>
    <w:rsid w:val="00295979"/>
    <w:rsid w:val="00296992"/>
    <w:rsid w:val="00297891"/>
    <w:rsid w:val="002A065D"/>
    <w:rsid w:val="002A1BAA"/>
    <w:rsid w:val="002A4BDE"/>
    <w:rsid w:val="002A6F0F"/>
    <w:rsid w:val="002A713B"/>
    <w:rsid w:val="002A7B8A"/>
    <w:rsid w:val="002B43B9"/>
    <w:rsid w:val="002B55E3"/>
    <w:rsid w:val="002B57B6"/>
    <w:rsid w:val="002B698E"/>
    <w:rsid w:val="002C0D4C"/>
    <w:rsid w:val="002C167E"/>
    <w:rsid w:val="002C2B8B"/>
    <w:rsid w:val="002C37DB"/>
    <w:rsid w:val="002C3D47"/>
    <w:rsid w:val="002C444B"/>
    <w:rsid w:val="002C4530"/>
    <w:rsid w:val="002C45EA"/>
    <w:rsid w:val="002C4A5B"/>
    <w:rsid w:val="002C555C"/>
    <w:rsid w:val="002C6717"/>
    <w:rsid w:val="002C6DBD"/>
    <w:rsid w:val="002D0114"/>
    <w:rsid w:val="002D1066"/>
    <w:rsid w:val="002D2D28"/>
    <w:rsid w:val="002D3008"/>
    <w:rsid w:val="002D4D6B"/>
    <w:rsid w:val="002D5E54"/>
    <w:rsid w:val="002D6FE0"/>
    <w:rsid w:val="002D798F"/>
    <w:rsid w:val="002D7DE0"/>
    <w:rsid w:val="002E029F"/>
    <w:rsid w:val="002E0C7B"/>
    <w:rsid w:val="002E3431"/>
    <w:rsid w:val="002E54BF"/>
    <w:rsid w:val="002E554C"/>
    <w:rsid w:val="002E59C6"/>
    <w:rsid w:val="002E5E0A"/>
    <w:rsid w:val="002E7945"/>
    <w:rsid w:val="002E79E0"/>
    <w:rsid w:val="002F011D"/>
    <w:rsid w:val="002F23D2"/>
    <w:rsid w:val="002F49A9"/>
    <w:rsid w:val="002F4AD8"/>
    <w:rsid w:val="002F4BC5"/>
    <w:rsid w:val="002F6A77"/>
    <w:rsid w:val="002F7EED"/>
    <w:rsid w:val="00300E61"/>
    <w:rsid w:val="00301067"/>
    <w:rsid w:val="003022C0"/>
    <w:rsid w:val="0030240C"/>
    <w:rsid w:val="003026C0"/>
    <w:rsid w:val="00303E12"/>
    <w:rsid w:val="003060B6"/>
    <w:rsid w:val="003070E6"/>
    <w:rsid w:val="00307657"/>
    <w:rsid w:val="003103AE"/>
    <w:rsid w:val="00311F3C"/>
    <w:rsid w:val="003120CB"/>
    <w:rsid w:val="00312E32"/>
    <w:rsid w:val="0031338F"/>
    <w:rsid w:val="00313E54"/>
    <w:rsid w:val="003148BD"/>
    <w:rsid w:val="003149FB"/>
    <w:rsid w:val="003154B3"/>
    <w:rsid w:val="003205AD"/>
    <w:rsid w:val="0032177F"/>
    <w:rsid w:val="00322C10"/>
    <w:rsid w:val="00323EFC"/>
    <w:rsid w:val="003240A5"/>
    <w:rsid w:val="0032458A"/>
    <w:rsid w:val="0032471F"/>
    <w:rsid w:val="00324B82"/>
    <w:rsid w:val="00325BCA"/>
    <w:rsid w:val="00326BB4"/>
    <w:rsid w:val="0032710B"/>
    <w:rsid w:val="003271A3"/>
    <w:rsid w:val="0032751C"/>
    <w:rsid w:val="00331F4C"/>
    <w:rsid w:val="003322EE"/>
    <w:rsid w:val="00332844"/>
    <w:rsid w:val="00333853"/>
    <w:rsid w:val="00334289"/>
    <w:rsid w:val="00334A45"/>
    <w:rsid w:val="00335303"/>
    <w:rsid w:val="00335EBF"/>
    <w:rsid w:val="00336690"/>
    <w:rsid w:val="00337973"/>
    <w:rsid w:val="00337B9A"/>
    <w:rsid w:val="0034041F"/>
    <w:rsid w:val="00340D7D"/>
    <w:rsid w:val="0034189C"/>
    <w:rsid w:val="003421FD"/>
    <w:rsid w:val="00342F38"/>
    <w:rsid w:val="003431F0"/>
    <w:rsid w:val="0034368A"/>
    <w:rsid w:val="0034433B"/>
    <w:rsid w:val="00345161"/>
    <w:rsid w:val="00345305"/>
    <w:rsid w:val="003465F6"/>
    <w:rsid w:val="0034783E"/>
    <w:rsid w:val="003479F9"/>
    <w:rsid w:val="0035180B"/>
    <w:rsid w:val="003525E6"/>
    <w:rsid w:val="003533B7"/>
    <w:rsid w:val="00354C4D"/>
    <w:rsid w:val="00357603"/>
    <w:rsid w:val="00357BE4"/>
    <w:rsid w:val="00357D8C"/>
    <w:rsid w:val="003608E3"/>
    <w:rsid w:val="0036223F"/>
    <w:rsid w:val="00362B78"/>
    <w:rsid w:val="00362CE1"/>
    <w:rsid w:val="0036328B"/>
    <w:rsid w:val="003644B5"/>
    <w:rsid w:val="00364C04"/>
    <w:rsid w:val="00365543"/>
    <w:rsid w:val="003656EE"/>
    <w:rsid w:val="00365986"/>
    <w:rsid w:val="00365D0A"/>
    <w:rsid w:val="00366694"/>
    <w:rsid w:val="00366967"/>
    <w:rsid w:val="0036774C"/>
    <w:rsid w:val="0037290A"/>
    <w:rsid w:val="00372E4C"/>
    <w:rsid w:val="003738D6"/>
    <w:rsid w:val="0037396F"/>
    <w:rsid w:val="00373BBC"/>
    <w:rsid w:val="00376067"/>
    <w:rsid w:val="00376484"/>
    <w:rsid w:val="00382B74"/>
    <w:rsid w:val="0038437C"/>
    <w:rsid w:val="003854F7"/>
    <w:rsid w:val="00387958"/>
    <w:rsid w:val="0039018F"/>
    <w:rsid w:val="0039137E"/>
    <w:rsid w:val="00392113"/>
    <w:rsid w:val="003935E2"/>
    <w:rsid w:val="00393E41"/>
    <w:rsid w:val="003956A5"/>
    <w:rsid w:val="00397168"/>
    <w:rsid w:val="00397507"/>
    <w:rsid w:val="003A3B52"/>
    <w:rsid w:val="003A46EC"/>
    <w:rsid w:val="003A52F7"/>
    <w:rsid w:val="003A5D04"/>
    <w:rsid w:val="003A7686"/>
    <w:rsid w:val="003A78E7"/>
    <w:rsid w:val="003B2C9C"/>
    <w:rsid w:val="003B357D"/>
    <w:rsid w:val="003B4918"/>
    <w:rsid w:val="003B4EFA"/>
    <w:rsid w:val="003B59C3"/>
    <w:rsid w:val="003B5FA6"/>
    <w:rsid w:val="003B711F"/>
    <w:rsid w:val="003C14AA"/>
    <w:rsid w:val="003C2B99"/>
    <w:rsid w:val="003C35D2"/>
    <w:rsid w:val="003C40BC"/>
    <w:rsid w:val="003C40D0"/>
    <w:rsid w:val="003C435B"/>
    <w:rsid w:val="003C60E6"/>
    <w:rsid w:val="003C751E"/>
    <w:rsid w:val="003C7658"/>
    <w:rsid w:val="003D0125"/>
    <w:rsid w:val="003D071B"/>
    <w:rsid w:val="003D0FD6"/>
    <w:rsid w:val="003D14DF"/>
    <w:rsid w:val="003D17E5"/>
    <w:rsid w:val="003D2552"/>
    <w:rsid w:val="003D3B95"/>
    <w:rsid w:val="003D5F9A"/>
    <w:rsid w:val="003E0101"/>
    <w:rsid w:val="003E072D"/>
    <w:rsid w:val="003E0D5B"/>
    <w:rsid w:val="003E153C"/>
    <w:rsid w:val="003E2FFA"/>
    <w:rsid w:val="003E3C90"/>
    <w:rsid w:val="003E3CAF"/>
    <w:rsid w:val="003E51A3"/>
    <w:rsid w:val="003E5313"/>
    <w:rsid w:val="003E54AD"/>
    <w:rsid w:val="003E5E97"/>
    <w:rsid w:val="003E70EC"/>
    <w:rsid w:val="003F03B5"/>
    <w:rsid w:val="003F0489"/>
    <w:rsid w:val="003F2069"/>
    <w:rsid w:val="003F552C"/>
    <w:rsid w:val="003F58EB"/>
    <w:rsid w:val="003F6C73"/>
    <w:rsid w:val="003F71D2"/>
    <w:rsid w:val="003F73D5"/>
    <w:rsid w:val="00400BC0"/>
    <w:rsid w:val="00401225"/>
    <w:rsid w:val="00401369"/>
    <w:rsid w:val="00405B47"/>
    <w:rsid w:val="004063FE"/>
    <w:rsid w:val="004108D7"/>
    <w:rsid w:val="0041099D"/>
    <w:rsid w:val="0041237D"/>
    <w:rsid w:val="0041246B"/>
    <w:rsid w:val="00412B50"/>
    <w:rsid w:val="0041305B"/>
    <w:rsid w:val="00413207"/>
    <w:rsid w:val="00414082"/>
    <w:rsid w:val="00414433"/>
    <w:rsid w:val="00414DDD"/>
    <w:rsid w:val="00415CC8"/>
    <w:rsid w:val="00417D4B"/>
    <w:rsid w:val="00422421"/>
    <w:rsid w:val="00423C76"/>
    <w:rsid w:val="00423FC1"/>
    <w:rsid w:val="004243E8"/>
    <w:rsid w:val="00424AD8"/>
    <w:rsid w:val="00425876"/>
    <w:rsid w:val="00425AF7"/>
    <w:rsid w:val="00426B36"/>
    <w:rsid w:val="004270FA"/>
    <w:rsid w:val="00427B4A"/>
    <w:rsid w:val="004305A7"/>
    <w:rsid w:val="00430B68"/>
    <w:rsid w:val="00430EAC"/>
    <w:rsid w:val="00431846"/>
    <w:rsid w:val="00432984"/>
    <w:rsid w:val="004467BB"/>
    <w:rsid w:val="004467EE"/>
    <w:rsid w:val="0044692B"/>
    <w:rsid w:val="004509FF"/>
    <w:rsid w:val="00450FDA"/>
    <w:rsid w:val="0045127C"/>
    <w:rsid w:val="00451A31"/>
    <w:rsid w:val="00452EA7"/>
    <w:rsid w:val="004532B4"/>
    <w:rsid w:val="00453BE9"/>
    <w:rsid w:val="004549ED"/>
    <w:rsid w:val="00455100"/>
    <w:rsid w:val="00457EF4"/>
    <w:rsid w:val="004611D4"/>
    <w:rsid w:val="00461752"/>
    <w:rsid w:val="00462563"/>
    <w:rsid w:val="004643C4"/>
    <w:rsid w:val="004662F7"/>
    <w:rsid w:val="0046685D"/>
    <w:rsid w:val="00467007"/>
    <w:rsid w:val="0047011A"/>
    <w:rsid w:val="0047255F"/>
    <w:rsid w:val="0047277C"/>
    <w:rsid w:val="00473C66"/>
    <w:rsid w:val="004742BD"/>
    <w:rsid w:val="0047476A"/>
    <w:rsid w:val="00474E3F"/>
    <w:rsid w:val="00474F1E"/>
    <w:rsid w:val="00475789"/>
    <w:rsid w:val="0047580E"/>
    <w:rsid w:val="004761AF"/>
    <w:rsid w:val="00476266"/>
    <w:rsid w:val="00476F19"/>
    <w:rsid w:val="00481D6A"/>
    <w:rsid w:val="004823BE"/>
    <w:rsid w:val="004831D6"/>
    <w:rsid w:val="00484418"/>
    <w:rsid w:val="0048555C"/>
    <w:rsid w:val="00485668"/>
    <w:rsid w:val="00487BA2"/>
    <w:rsid w:val="00487D39"/>
    <w:rsid w:val="00495CD1"/>
    <w:rsid w:val="00496B40"/>
    <w:rsid w:val="00496EA7"/>
    <w:rsid w:val="004A12B2"/>
    <w:rsid w:val="004A1403"/>
    <w:rsid w:val="004A2772"/>
    <w:rsid w:val="004A317E"/>
    <w:rsid w:val="004A5064"/>
    <w:rsid w:val="004A5F93"/>
    <w:rsid w:val="004A6BF4"/>
    <w:rsid w:val="004A6F05"/>
    <w:rsid w:val="004B0B8F"/>
    <w:rsid w:val="004B16DC"/>
    <w:rsid w:val="004B418A"/>
    <w:rsid w:val="004B458D"/>
    <w:rsid w:val="004B5650"/>
    <w:rsid w:val="004B59DB"/>
    <w:rsid w:val="004B7B61"/>
    <w:rsid w:val="004C1DE5"/>
    <w:rsid w:val="004C2731"/>
    <w:rsid w:val="004C5FBD"/>
    <w:rsid w:val="004C615C"/>
    <w:rsid w:val="004C6FB5"/>
    <w:rsid w:val="004C7A36"/>
    <w:rsid w:val="004C7B7E"/>
    <w:rsid w:val="004D0E79"/>
    <w:rsid w:val="004D1CCB"/>
    <w:rsid w:val="004D1ED3"/>
    <w:rsid w:val="004D205F"/>
    <w:rsid w:val="004D41BD"/>
    <w:rsid w:val="004D488E"/>
    <w:rsid w:val="004D7A60"/>
    <w:rsid w:val="004E1147"/>
    <w:rsid w:val="004E2FFD"/>
    <w:rsid w:val="004E368C"/>
    <w:rsid w:val="004E36AC"/>
    <w:rsid w:val="004E3DF5"/>
    <w:rsid w:val="004E3FBD"/>
    <w:rsid w:val="004E5B97"/>
    <w:rsid w:val="004F105C"/>
    <w:rsid w:val="004F35EE"/>
    <w:rsid w:val="004F3A84"/>
    <w:rsid w:val="004F5129"/>
    <w:rsid w:val="004F5370"/>
    <w:rsid w:val="00500A0D"/>
    <w:rsid w:val="00500F69"/>
    <w:rsid w:val="005032C1"/>
    <w:rsid w:val="005034A5"/>
    <w:rsid w:val="0050371B"/>
    <w:rsid w:val="00504021"/>
    <w:rsid w:val="005044A7"/>
    <w:rsid w:val="0051001B"/>
    <w:rsid w:val="0051342B"/>
    <w:rsid w:val="0051346E"/>
    <w:rsid w:val="005156B8"/>
    <w:rsid w:val="00515CB5"/>
    <w:rsid w:val="00516957"/>
    <w:rsid w:val="00516E2C"/>
    <w:rsid w:val="00517128"/>
    <w:rsid w:val="00517DE9"/>
    <w:rsid w:val="005209E3"/>
    <w:rsid w:val="00521100"/>
    <w:rsid w:val="00521FB6"/>
    <w:rsid w:val="00522193"/>
    <w:rsid w:val="005225EB"/>
    <w:rsid w:val="005226F4"/>
    <w:rsid w:val="00523004"/>
    <w:rsid w:val="005243BB"/>
    <w:rsid w:val="005244D3"/>
    <w:rsid w:val="00524E7D"/>
    <w:rsid w:val="00525E1A"/>
    <w:rsid w:val="00525F33"/>
    <w:rsid w:val="00526E12"/>
    <w:rsid w:val="00527242"/>
    <w:rsid w:val="0052752B"/>
    <w:rsid w:val="00527D7D"/>
    <w:rsid w:val="00533B4D"/>
    <w:rsid w:val="00536D5D"/>
    <w:rsid w:val="005374FE"/>
    <w:rsid w:val="00537DCF"/>
    <w:rsid w:val="00540790"/>
    <w:rsid w:val="0054188A"/>
    <w:rsid w:val="00542B74"/>
    <w:rsid w:val="005438DB"/>
    <w:rsid w:val="00543E3E"/>
    <w:rsid w:val="005444F3"/>
    <w:rsid w:val="00551618"/>
    <w:rsid w:val="005517E3"/>
    <w:rsid w:val="005519B0"/>
    <w:rsid w:val="0055370B"/>
    <w:rsid w:val="00556F78"/>
    <w:rsid w:val="00557F5D"/>
    <w:rsid w:val="005607EC"/>
    <w:rsid w:val="00561EBA"/>
    <w:rsid w:val="00561F74"/>
    <w:rsid w:val="00562033"/>
    <w:rsid w:val="00562BE2"/>
    <w:rsid w:val="0056520C"/>
    <w:rsid w:val="00565C87"/>
    <w:rsid w:val="00565D81"/>
    <w:rsid w:val="00566381"/>
    <w:rsid w:val="00570F16"/>
    <w:rsid w:val="00571163"/>
    <w:rsid w:val="005719E8"/>
    <w:rsid w:val="005720B0"/>
    <w:rsid w:val="00573180"/>
    <w:rsid w:val="00573290"/>
    <w:rsid w:val="0057438E"/>
    <w:rsid w:val="005750A0"/>
    <w:rsid w:val="00577AD9"/>
    <w:rsid w:val="005802E2"/>
    <w:rsid w:val="00580C10"/>
    <w:rsid w:val="00580E26"/>
    <w:rsid w:val="005822E6"/>
    <w:rsid w:val="005833A8"/>
    <w:rsid w:val="0058358E"/>
    <w:rsid w:val="005855C9"/>
    <w:rsid w:val="005856FE"/>
    <w:rsid w:val="005860F0"/>
    <w:rsid w:val="0058691F"/>
    <w:rsid w:val="00592181"/>
    <w:rsid w:val="00592870"/>
    <w:rsid w:val="00594D77"/>
    <w:rsid w:val="005953E5"/>
    <w:rsid w:val="005954E3"/>
    <w:rsid w:val="00597197"/>
    <w:rsid w:val="005A0B3B"/>
    <w:rsid w:val="005A0FFE"/>
    <w:rsid w:val="005A19C9"/>
    <w:rsid w:val="005B14AA"/>
    <w:rsid w:val="005B774A"/>
    <w:rsid w:val="005B78F0"/>
    <w:rsid w:val="005C5D7B"/>
    <w:rsid w:val="005C5F2E"/>
    <w:rsid w:val="005C66D9"/>
    <w:rsid w:val="005C6758"/>
    <w:rsid w:val="005C677A"/>
    <w:rsid w:val="005C70F5"/>
    <w:rsid w:val="005C7328"/>
    <w:rsid w:val="005D72A0"/>
    <w:rsid w:val="005D742F"/>
    <w:rsid w:val="005D7D73"/>
    <w:rsid w:val="005E0441"/>
    <w:rsid w:val="005E1936"/>
    <w:rsid w:val="005E5DD8"/>
    <w:rsid w:val="005E5E29"/>
    <w:rsid w:val="005E6E7B"/>
    <w:rsid w:val="005E7A32"/>
    <w:rsid w:val="005F26FA"/>
    <w:rsid w:val="005F2EB2"/>
    <w:rsid w:val="005F320A"/>
    <w:rsid w:val="005F43A2"/>
    <w:rsid w:val="005F6C9B"/>
    <w:rsid w:val="005F7C04"/>
    <w:rsid w:val="006004E1"/>
    <w:rsid w:val="00601111"/>
    <w:rsid w:val="00601423"/>
    <w:rsid w:val="006039E9"/>
    <w:rsid w:val="00605288"/>
    <w:rsid w:val="00606C1D"/>
    <w:rsid w:val="006075BE"/>
    <w:rsid w:val="00607EA2"/>
    <w:rsid w:val="006138D0"/>
    <w:rsid w:val="00615360"/>
    <w:rsid w:val="00616C9F"/>
    <w:rsid w:val="00617059"/>
    <w:rsid w:val="0062104B"/>
    <w:rsid w:val="00621D54"/>
    <w:rsid w:val="006226B7"/>
    <w:rsid w:val="0062286C"/>
    <w:rsid w:val="00622FE4"/>
    <w:rsid w:val="00623255"/>
    <w:rsid w:val="006232F9"/>
    <w:rsid w:val="006239FB"/>
    <w:rsid w:val="006256CF"/>
    <w:rsid w:val="006302D8"/>
    <w:rsid w:val="00633A2B"/>
    <w:rsid w:val="00635130"/>
    <w:rsid w:val="006357E1"/>
    <w:rsid w:val="00635DBB"/>
    <w:rsid w:val="00637543"/>
    <w:rsid w:val="0064010C"/>
    <w:rsid w:val="00642EE9"/>
    <w:rsid w:val="00643514"/>
    <w:rsid w:val="00643730"/>
    <w:rsid w:val="00652043"/>
    <w:rsid w:val="00652FC9"/>
    <w:rsid w:val="006537DB"/>
    <w:rsid w:val="00653F11"/>
    <w:rsid w:val="0065570F"/>
    <w:rsid w:val="006559EE"/>
    <w:rsid w:val="00656034"/>
    <w:rsid w:val="00656FB7"/>
    <w:rsid w:val="0065714F"/>
    <w:rsid w:val="00657F8E"/>
    <w:rsid w:val="0066046B"/>
    <w:rsid w:val="0066192A"/>
    <w:rsid w:val="0066243F"/>
    <w:rsid w:val="00662D4E"/>
    <w:rsid w:val="00663EB4"/>
    <w:rsid w:val="00664590"/>
    <w:rsid w:val="006730D4"/>
    <w:rsid w:val="00673322"/>
    <w:rsid w:val="00673E15"/>
    <w:rsid w:val="00681686"/>
    <w:rsid w:val="00684CB5"/>
    <w:rsid w:val="006867DF"/>
    <w:rsid w:val="00686923"/>
    <w:rsid w:val="006875F5"/>
    <w:rsid w:val="00687A1E"/>
    <w:rsid w:val="00690F4C"/>
    <w:rsid w:val="00691462"/>
    <w:rsid w:val="00692397"/>
    <w:rsid w:val="0069498B"/>
    <w:rsid w:val="0069515A"/>
    <w:rsid w:val="00695B5C"/>
    <w:rsid w:val="006A0051"/>
    <w:rsid w:val="006A1241"/>
    <w:rsid w:val="006A14B3"/>
    <w:rsid w:val="006A1E12"/>
    <w:rsid w:val="006A2462"/>
    <w:rsid w:val="006A351F"/>
    <w:rsid w:val="006A3FFD"/>
    <w:rsid w:val="006A4434"/>
    <w:rsid w:val="006A4BB1"/>
    <w:rsid w:val="006A52F6"/>
    <w:rsid w:val="006A6A61"/>
    <w:rsid w:val="006A74F5"/>
    <w:rsid w:val="006B1161"/>
    <w:rsid w:val="006B15D2"/>
    <w:rsid w:val="006B2C9A"/>
    <w:rsid w:val="006B4D6A"/>
    <w:rsid w:val="006B601E"/>
    <w:rsid w:val="006B6F47"/>
    <w:rsid w:val="006B767A"/>
    <w:rsid w:val="006C0AB2"/>
    <w:rsid w:val="006C108C"/>
    <w:rsid w:val="006C3A47"/>
    <w:rsid w:val="006C427A"/>
    <w:rsid w:val="006C45B7"/>
    <w:rsid w:val="006C48E9"/>
    <w:rsid w:val="006C5A7B"/>
    <w:rsid w:val="006C6828"/>
    <w:rsid w:val="006C7003"/>
    <w:rsid w:val="006C7BA2"/>
    <w:rsid w:val="006D0F6A"/>
    <w:rsid w:val="006D1BC9"/>
    <w:rsid w:val="006D2F06"/>
    <w:rsid w:val="006D3DA0"/>
    <w:rsid w:val="006D552F"/>
    <w:rsid w:val="006D5A3C"/>
    <w:rsid w:val="006D6601"/>
    <w:rsid w:val="006D6605"/>
    <w:rsid w:val="006D6ACE"/>
    <w:rsid w:val="006D6EB2"/>
    <w:rsid w:val="006D719A"/>
    <w:rsid w:val="006D756D"/>
    <w:rsid w:val="006D7B4E"/>
    <w:rsid w:val="006E22EA"/>
    <w:rsid w:val="006E5E8F"/>
    <w:rsid w:val="006E6B4B"/>
    <w:rsid w:val="006E7975"/>
    <w:rsid w:val="006F1682"/>
    <w:rsid w:val="006F19FD"/>
    <w:rsid w:val="006F1C00"/>
    <w:rsid w:val="006F4A10"/>
    <w:rsid w:val="006F52D5"/>
    <w:rsid w:val="006F701D"/>
    <w:rsid w:val="006F73C0"/>
    <w:rsid w:val="0070010F"/>
    <w:rsid w:val="00701D10"/>
    <w:rsid w:val="007068E0"/>
    <w:rsid w:val="007075C5"/>
    <w:rsid w:val="0071011A"/>
    <w:rsid w:val="00711190"/>
    <w:rsid w:val="00712CA0"/>
    <w:rsid w:val="007136E8"/>
    <w:rsid w:val="00713E8E"/>
    <w:rsid w:val="00713F79"/>
    <w:rsid w:val="00714266"/>
    <w:rsid w:val="00715250"/>
    <w:rsid w:val="00715932"/>
    <w:rsid w:val="007159E2"/>
    <w:rsid w:val="00716A20"/>
    <w:rsid w:val="0072001B"/>
    <w:rsid w:val="00720FEA"/>
    <w:rsid w:val="0072123B"/>
    <w:rsid w:val="00722388"/>
    <w:rsid w:val="00723847"/>
    <w:rsid w:val="00724ED5"/>
    <w:rsid w:val="00732AC7"/>
    <w:rsid w:val="007332FD"/>
    <w:rsid w:val="00735820"/>
    <w:rsid w:val="007358A0"/>
    <w:rsid w:val="007365A0"/>
    <w:rsid w:val="007402AA"/>
    <w:rsid w:val="00740488"/>
    <w:rsid w:val="0074049C"/>
    <w:rsid w:val="00742E1C"/>
    <w:rsid w:val="007439E3"/>
    <w:rsid w:val="00743D85"/>
    <w:rsid w:val="00743F77"/>
    <w:rsid w:val="00745525"/>
    <w:rsid w:val="00745F74"/>
    <w:rsid w:val="0074659D"/>
    <w:rsid w:val="007502DC"/>
    <w:rsid w:val="00750B58"/>
    <w:rsid w:val="0075138F"/>
    <w:rsid w:val="007516D7"/>
    <w:rsid w:val="0075253F"/>
    <w:rsid w:val="007542CB"/>
    <w:rsid w:val="00754B35"/>
    <w:rsid w:val="007567BE"/>
    <w:rsid w:val="00756BF7"/>
    <w:rsid w:val="0076229E"/>
    <w:rsid w:val="00762884"/>
    <w:rsid w:val="00764196"/>
    <w:rsid w:val="00764912"/>
    <w:rsid w:val="00765763"/>
    <w:rsid w:val="007658EE"/>
    <w:rsid w:val="00766F49"/>
    <w:rsid w:val="00767223"/>
    <w:rsid w:val="007675C9"/>
    <w:rsid w:val="00767648"/>
    <w:rsid w:val="0077149C"/>
    <w:rsid w:val="00772C03"/>
    <w:rsid w:val="007730E2"/>
    <w:rsid w:val="00774C5F"/>
    <w:rsid w:val="0077526F"/>
    <w:rsid w:val="0077781E"/>
    <w:rsid w:val="0078002C"/>
    <w:rsid w:val="00780F72"/>
    <w:rsid w:val="007812DC"/>
    <w:rsid w:val="0078190F"/>
    <w:rsid w:val="0078280A"/>
    <w:rsid w:val="00783698"/>
    <w:rsid w:val="0078395C"/>
    <w:rsid w:val="00784A86"/>
    <w:rsid w:val="00785667"/>
    <w:rsid w:val="00785D3A"/>
    <w:rsid w:val="00786AA7"/>
    <w:rsid w:val="00786B21"/>
    <w:rsid w:val="00787EE2"/>
    <w:rsid w:val="00790834"/>
    <w:rsid w:val="00791FCA"/>
    <w:rsid w:val="00794B36"/>
    <w:rsid w:val="00796A96"/>
    <w:rsid w:val="0079713F"/>
    <w:rsid w:val="007976EF"/>
    <w:rsid w:val="007A0C7E"/>
    <w:rsid w:val="007A6232"/>
    <w:rsid w:val="007A75C9"/>
    <w:rsid w:val="007A7DA9"/>
    <w:rsid w:val="007B3004"/>
    <w:rsid w:val="007B4EF3"/>
    <w:rsid w:val="007B4EF5"/>
    <w:rsid w:val="007B5B42"/>
    <w:rsid w:val="007B5C09"/>
    <w:rsid w:val="007B7262"/>
    <w:rsid w:val="007B7E4C"/>
    <w:rsid w:val="007C0994"/>
    <w:rsid w:val="007C0E44"/>
    <w:rsid w:val="007C1633"/>
    <w:rsid w:val="007C25E0"/>
    <w:rsid w:val="007C2740"/>
    <w:rsid w:val="007C2EAA"/>
    <w:rsid w:val="007C3862"/>
    <w:rsid w:val="007C39C9"/>
    <w:rsid w:val="007C3FD6"/>
    <w:rsid w:val="007C42E8"/>
    <w:rsid w:val="007C4DB6"/>
    <w:rsid w:val="007C5919"/>
    <w:rsid w:val="007C5C3B"/>
    <w:rsid w:val="007C6655"/>
    <w:rsid w:val="007C6A7E"/>
    <w:rsid w:val="007D26EB"/>
    <w:rsid w:val="007D3362"/>
    <w:rsid w:val="007D33D6"/>
    <w:rsid w:val="007D3DD8"/>
    <w:rsid w:val="007D3F21"/>
    <w:rsid w:val="007D4F3E"/>
    <w:rsid w:val="007D6A37"/>
    <w:rsid w:val="007E01A8"/>
    <w:rsid w:val="007E2EE4"/>
    <w:rsid w:val="007E45E0"/>
    <w:rsid w:val="007E4966"/>
    <w:rsid w:val="007E62E5"/>
    <w:rsid w:val="007E6CFB"/>
    <w:rsid w:val="007F0327"/>
    <w:rsid w:val="007F07C9"/>
    <w:rsid w:val="007F11E2"/>
    <w:rsid w:val="007F49C8"/>
    <w:rsid w:val="007F4FD1"/>
    <w:rsid w:val="007F5A7D"/>
    <w:rsid w:val="007F6C18"/>
    <w:rsid w:val="00800771"/>
    <w:rsid w:val="00800D5A"/>
    <w:rsid w:val="00802093"/>
    <w:rsid w:val="00803769"/>
    <w:rsid w:val="00804BBD"/>
    <w:rsid w:val="0080706A"/>
    <w:rsid w:val="00810E43"/>
    <w:rsid w:val="00811C61"/>
    <w:rsid w:val="00812361"/>
    <w:rsid w:val="008126DD"/>
    <w:rsid w:val="008129CF"/>
    <w:rsid w:val="008134F7"/>
    <w:rsid w:val="00814134"/>
    <w:rsid w:val="008147F2"/>
    <w:rsid w:val="0081618E"/>
    <w:rsid w:val="00816D56"/>
    <w:rsid w:val="00816DEB"/>
    <w:rsid w:val="008218B3"/>
    <w:rsid w:val="00822309"/>
    <w:rsid w:val="00823570"/>
    <w:rsid w:val="008246B5"/>
    <w:rsid w:val="008267A2"/>
    <w:rsid w:val="00826B35"/>
    <w:rsid w:val="008275AE"/>
    <w:rsid w:val="00827C04"/>
    <w:rsid w:val="00830E52"/>
    <w:rsid w:val="00830FF2"/>
    <w:rsid w:val="008312C6"/>
    <w:rsid w:val="008318D8"/>
    <w:rsid w:val="00834ACA"/>
    <w:rsid w:val="00834BAC"/>
    <w:rsid w:val="00836ACC"/>
    <w:rsid w:val="00840333"/>
    <w:rsid w:val="00844B68"/>
    <w:rsid w:val="00844CFE"/>
    <w:rsid w:val="008507C9"/>
    <w:rsid w:val="00850BF5"/>
    <w:rsid w:val="0085197E"/>
    <w:rsid w:val="00853ECE"/>
    <w:rsid w:val="0085434F"/>
    <w:rsid w:val="00854AAC"/>
    <w:rsid w:val="00856594"/>
    <w:rsid w:val="008568FC"/>
    <w:rsid w:val="0085733F"/>
    <w:rsid w:val="00857B68"/>
    <w:rsid w:val="008625D8"/>
    <w:rsid w:val="00864201"/>
    <w:rsid w:val="008643FD"/>
    <w:rsid w:val="0086592D"/>
    <w:rsid w:val="00873AF7"/>
    <w:rsid w:val="00874B87"/>
    <w:rsid w:val="00877774"/>
    <w:rsid w:val="00877937"/>
    <w:rsid w:val="00880BA4"/>
    <w:rsid w:val="008810AF"/>
    <w:rsid w:val="00881871"/>
    <w:rsid w:val="008838FF"/>
    <w:rsid w:val="00885F5B"/>
    <w:rsid w:val="008903CD"/>
    <w:rsid w:val="008904BA"/>
    <w:rsid w:val="00890C3A"/>
    <w:rsid w:val="008923C9"/>
    <w:rsid w:val="0089294E"/>
    <w:rsid w:val="00893620"/>
    <w:rsid w:val="00897B25"/>
    <w:rsid w:val="008A00CD"/>
    <w:rsid w:val="008A2189"/>
    <w:rsid w:val="008A231B"/>
    <w:rsid w:val="008A2C47"/>
    <w:rsid w:val="008A2D31"/>
    <w:rsid w:val="008A2D7E"/>
    <w:rsid w:val="008A4393"/>
    <w:rsid w:val="008A4BBF"/>
    <w:rsid w:val="008A51F5"/>
    <w:rsid w:val="008B0C03"/>
    <w:rsid w:val="008B1298"/>
    <w:rsid w:val="008B16E2"/>
    <w:rsid w:val="008B21CA"/>
    <w:rsid w:val="008B354E"/>
    <w:rsid w:val="008B4D6C"/>
    <w:rsid w:val="008B69C3"/>
    <w:rsid w:val="008C2913"/>
    <w:rsid w:val="008C5D2C"/>
    <w:rsid w:val="008D0BCB"/>
    <w:rsid w:val="008D136C"/>
    <w:rsid w:val="008D1CFA"/>
    <w:rsid w:val="008D22C8"/>
    <w:rsid w:val="008D4069"/>
    <w:rsid w:val="008D4102"/>
    <w:rsid w:val="008D486D"/>
    <w:rsid w:val="008D4C99"/>
    <w:rsid w:val="008D4F6E"/>
    <w:rsid w:val="008D517B"/>
    <w:rsid w:val="008D51F2"/>
    <w:rsid w:val="008D59E8"/>
    <w:rsid w:val="008D73FF"/>
    <w:rsid w:val="008D74F9"/>
    <w:rsid w:val="008D7B34"/>
    <w:rsid w:val="008E063B"/>
    <w:rsid w:val="008E068A"/>
    <w:rsid w:val="008E1F42"/>
    <w:rsid w:val="008E1F93"/>
    <w:rsid w:val="008E202D"/>
    <w:rsid w:val="008E33F0"/>
    <w:rsid w:val="008E7964"/>
    <w:rsid w:val="008F07E6"/>
    <w:rsid w:val="008F1A6C"/>
    <w:rsid w:val="008F1E75"/>
    <w:rsid w:val="008F2F3A"/>
    <w:rsid w:val="008F3A35"/>
    <w:rsid w:val="008F4AA6"/>
    <w:rsid w:val="008F4DA9"/>
    <w:rsid w:val="008F51CE"/>
    <w:rsid w:val="008F5247"/>
    <w:rsid w:val="008F55B4"/>
    <w:rsid w:val="008F59A0"/>
    <w:rsid w:val="008F6431"/>
    <w:rsid w:val="008F742B"/>
    <w:rsid w:val="009004B8"/>
    <w:rsid w:val="00901199"/>
    <w:rsid w:val="0090151D"/>
    <w:rsid w:val="00901CF8"/>
    <w:rsid w:val="009022B1"/>
    <w:rsid w:val="00902757"/>
    <w:rsid w:val="00903264"/>
    <w:rsid w:val="00903A18"/>
    <w:rsid w:val="00903BFB"/>
    <w:rsid w:val="0090424D"/>
    <w:rsid w:val="00904C4D"/>
    <w:rsid w:val="00905B26"/>
    <w:rsid w:val="009074A9"/>
    <w:rsid w:val="0091056F"/>
    <w:rsid w:val="009109FD"/>
    <w:rsid w:val="00910BA1"/>
    <w:rsid w:val="009122A2"/>
    <w:rsid w:val="00913F81"/>
    <w:rsid w:val="00915E72"/>
    <w:rsid w:val="0091656A"/>
    <w:rsid w:val="00920174"/>
    <w:rsid w:val="00921EB2"/>
    <w:rsid w:val="009222E9"/>
    <w:rsid w:val="00922936"/>
    <w:rsid w:val="00923D9B"/>
    <w:rsid w:val="0092428E"/>
    <w:rsid w:val="009252F4"/>
    <w:rsid w:val="00925B6A"/>
    <w:rsid w:val="00925ECB"/>
    <w:rsid w:val="00930F54"/>
    <w:rsid w:val="00931140"/>
    <w:rsid w:val="009313B7"/>
    <w:rsid w:val="00931EE5"/>
    <w:rsid w:val="00932272"/>
    <w:rsid w:val="00934B5F"/>
    <w:rsid w:val="00935031"/>
    <w:rsid w:val="00935CA3"/>
    <w:rsid w:val="00940A84"/>
    <w:rsid w:val="00940B93"/>
    <w:rsid w:val="00941273"/>
    <w:rsid w:val="0094180E"/>
    <w:rsid w:val="00941EAE"/>
    <w:rsid w:val="009426E6"/>
    <w:rsid w:val="009446F1"/>
    <w:rsid w:val="00946627"/>
    <w:rsid w:val="009466A2"/>
    <w:rsid w:val="00947444"/>
    <w:rsid w:val="00947E82"/>
    <w:rsid w:val="00950A7E"/>
    <w:rsid w:val="00952CDA"/>
    <w:rsid w:val="0095312C"/>
    <w:rsid w:val="009543A4"/>
    <w:rsid w:val="00956638"/>
    <w:rsid w:val="00957028"/>
    <w:rsid w:val="0095784D"/>
    <w:rsid w:val="00964F37"/>
    <w:rsid w:val="00966C86"/>
    <w:rsid w:val="00967F1D"/>
    <w:rsid w:val="00970CF9"/>
    <w:rsid w:val="00971A88"/>
    <w:rsid w:val="009723DC"/>
    <w:rsid w:val="00973565"/>
    <w:rsid w:val="0097465A"/>
    <w:rsid w:val="0097655B"/>
    <w:rsid w:val="00976606"/>
    <w:rsid w:val="0097674D"/>
    <w:rsid w:val="00977077"/>
    <w:rsid w:val="009806DD"/>
    <w:rsid w:val="0098289F"/>
    <w:rsid w:val="00983406"/>
    <w:rsid w:val="00983F03"/>
    <w:rsid w:val="00985923"/>
    <w:rsid w:val="00985BB8"/>
    <w:rsid w:val="0098658F"/>
    <w:rsid w:val="0098744C"/>
    <w:rsid w:val="00987559"/>
    <w:rsid w:val="00987A44"/>
    <w:rsid w:val="009935BD"/>
    <w:rsid w:val="00994F47"/>
    <w:rsid w:val="00996F60"/>
    <w:rsid w:val="00997543"/>
    <w:rsid w:val="00997EAE"/>
    <w:rsid w:val="009A0982"/>
    <w:rsid w:val="009A0EBB"/>
    <w:rsid w:val="009A204D"/>
    <w:rsid w:val="009A281B"/>
    <w:rsid w:val="009A3EB4"/>
    <w:rsid w:val="009A50D5"/>
    <w:rsid w:val="009A5893"/>
    <w:rsid w:val="009A6AD2"/>
    <w:rsid w:val="009A6F6E"/>
    <w:rsid w:val="009A7CA8"/>
    <w:rsid w:val="009A7EF9"/>
    <w:rsid w:val="009B1782"/>
    <w:rsid w:val="009B220E"/>
    <w:rsid w:val="009B3C73"/>
    <w:rsid w:val="009B4C12"/>
    <w:rsid w:val="009B4EDE"/>
    <w:rsid w:val="009B4FE9"/>
    <w:rsid w:val="009B66F0"/>
    <w:rsid w:val="009B7629"/>
    <w:rsid w:val="009B7C1E"/>
    <w:rsid w:val="009C105A"/>
    <w:rsid w:val="009C1922"/>
    <w:rsid w:val="009C1978"/>
    <w:rsid w:val="009C2AAF"/>
    <w:rsid w:val="009C3123"/>
    <w:rsid w:val="009C370F"/>
    <w:rsid w:val="009C3CDE"/>
    <w:rsid w:val="009C3D4B"/>
    <w:rsid w:val="009C67D9"/>
    <w:rsid w:val="009C73F1"/>
    <w:rsid w:val="009D29B7"/>
    <w:rsid w:val="009D55F2"/>
    <w:rsid w:val="009D5C76"/>
    <w:rsid w:val="009D63A1"/>
    <w:rsid w:val="009D6491"/>
    <w:rsid w:val="009E1E86"/>
    <w:rsid w:val="009E226F"/>
    <w:rsid w:val="009E3BF7"/>
    <w:rsid w:val="009E6D55"/>
    <w:rsid w:val="009E6ECE"/>
    <w:rsid w:val="009F2A99"/>
    <w:rsid w:val="009F2E3E"/>
    <w:rsid w:val="009F5932"/>
    <w:rsid w:val="009F6730"/>
    <w:rsid w:val="00A0014C"/>
    <w:rsid w:val="00A00FCD"/>
    <w:rsid w:val="00A0282D"/>
    <w:rsid w:val="00A02F63"/>
    <w:rsid w:val="00A03ED4"/>
    <w:rsid w:val="00A06FDD"/>
    <w:rsid w:val="00A07482"/>
    <w:rsid w:val="00A07C62"/>
    <w:rsid w:val="00A10E34"/>
    <w:rsid w:val="00A11082"/>
    <w:rsid w:val="00A12085"/>
    <w:rsid w:val="00A1389F"/>
    <w:rsid w:val="00A1391C"/>
    <w:rsid w:val="00A1404D"/>
    <w:rsid w:val="00A15FD4"/>
    <w:rsid w:val="00A16E71"/>
    <w:rsid w:val="00A1716A"/>
    <w:rsid w:val="00A17914"/>
    <w:rsid w:val="00A17DA7"/>
    <w:rsid w:val="00A21BFC"/>
    <w:rsid w:val="00A231C4"/>
    <w:rsid w:val="00A23A9A"/>
    <w:rsid w:val="00A23C22"/>
    <w:rsid w:val="00A25CCE"/>
    <w:rsid w:val="00A2654C"/>
    <w:rsid w:val="00A279F5"/>
    <w:rsid w:val="00A310A5"/>
    <w:rsid w:val="00A31D07"/>
    <w:rsid w:val="00A320A9"/>
    <w:rsid w:val="00A320FF"/>
    <w:rsid w:val="00A32F1B"/>
    <w:rsid w:val="00A33DF1"/>
    <w:rsid w:val="00A33EB5"/>
    <w:rsid w:val="00A341B2"/>
    <w:rsid w:val="00A36AA6"/>
    <w:rsid w:val="00A37FBF"/>
    <w:rsid w:val="00A40BD7"/>
    <w:rsid w:val="00A41572"/>
    <w:rsid w:val="00A428C3"/>
    <w:rsid w:val="00A4331A"/>
    <w:rsid w:val="00A455E7"/>
    <w:rsid w:val="00A459B3"/>
    <w:rsid w:val="00A47475"/>
    <w:rsid w:val="00A50FFB"/>
    <w:rsid w:val="00A513D3"/>
    <w:rsid w:val="00A51B4E"/>
    <w:rsid w:val="00A52193"/>
    <w:rsid w:val="00A54AEC"/>
    <w:rsid w:val="00A5669C"/>
    <w:rsid w:val="00A567EB"/>
    <w:rsid w:val="00A575BB"/>
    <w:rsid w:val="00A609D7"/>
    <w:rsid w:val="00A6208E"/>
    <w:rsid w:val="00A62DF3"/>
    <w:rsid w:val="00A63A66"/>
    <w:rsid w:val="00A67C88"/>
    <w:rsid w:val="00A71EE5"/>
    <w:rsid w:val="00A741D3"/>
    <w:rsid w:val="00A760B1"/>
    <w:rsid w:val="00A76269"/>
    <w:rsid w:val="00A764CD"/>
    <w:rsid w:val="00A7738C"/>
    <w:rsid w:val="00A77B4E"/>
    <w:rsid w:val="00A8234E"/>
    <w:rsid w:val="00A82A64"/>
    <w:rsid w:val="00A831D3"/>
    <w:rsid w:val="00A83A0C"/>
    <w:rsid w:val="00A855E8"/>
    <w:rsid w:val="00A86306"/>
    <w:rsid w:val="00A87105"/>
    <w:rsid w:val="00A87837"/>
    <w:rsid w:val="00A9079F"/>
    <w:rsid w:val="00A917E4"/>
    <w:rsid w:val="00A91858"/>
    <w:rsid w:val="00A94663"/>
    <w:rsid w:val="00A96C12"/>
    <w:rsid w:val="00A974C9"/>
    <w:rsid w:val="00AA09C5"/>
    <w:rsid w:val="00AA0C0C"/>
    <w:rsid w:val="00AA2257"/>
    <w:rsid w:val="00AA2BB8"/>
    <w:rsid w:val="00AA3526"/>
    <w:rsid w:val="00AA36C0"/>
    <w:rsid w:val="00AA57EA"/>
    <w:rsid w:val="00AA5FB6"/>
    <w:rsid w:val="00AA67D6"/>
    <w:rsid w:val="00AA6EA4"/>
    <w:rsid w:val="00AA71D0"/>
    <w:rsid w:val="00AA7EF5"/>
    <w:rsid w:val="00AB08AD"/>
    <w:rsid w:val="00AB157F"/>
    <w:rsid w:val="00AB174A"/>
    <w:rsid w:val="00AB29F2"/>
    <w:rsid w:val="00AB35B7"/>
    <w:rsid w:val="00AB7426"/>
    <w:rsid w:val="00AC01AC"/>
    <w:rsid w:val="00AC072F"/>
    <w:rsid w:val="00AC16E5"/>
    <w:rsid w:val="00AC1CF6"/>
    <w:rsid w:val="00AC1DE3"/>
    <w:rsid w:val="00AC5595"/>
    <w:rsid w:val="00AC6684"/>
    <w:rsid w:val="00AC6D67"/>
    <w:rsid w:val="00AC7A0B"/>
    <w:rsid w:val="00AD0197"/>
    <w:rsid w:val="00AD035D"/>
    <w:rsid w:val="00AD0C1E"/>
    <w:rsid w:val="00AD0DC4"/>
    <w:rsid w:val="00AD1AD7"/>
    <w:rsid w:val="00AD1DF2"/>
    <w:rsid w:val="00AD3891"/>
    <w:rsid w:val="00AD411C"/>
    <w:rsid w:val="00AD4668"/>
    <w:rsid w:val="00AD49B5"/>
    <w:rsid w:val="00AD56AF"/>
    <w:rsid w:val="00AD5828"/>
    <w:rsid w:val="00AD66B7"/>
    <w:rsid w:val="00AD7354"/>
    <w:rsid w:val="00AE03B2"/>
    <w:rsid w:val="00AE0831"/>
    <w:rsid w:val="00AE0B73"/>
    <w:rsid w:val="00AE3892"/>
    <w:rsid w:val="00AE3DD2"/>
    <w:rsid w:val="00AE3F71"/>
    <w:rsid w:val="00AE4975"/>
    <w:rsid w:val="00AE5270"/>
    <w:rsid w:val="00AE6DD9"/>
    <w:rsid w:val="00AE7B39"/>
    <w:rsid w:val="00AF2D65"/>
    <w:rsid w:val="00AF36C5"/>
    <w:rsid w:val="00AF3C68"/>
    <w:rsid w:val="00AF48E9"/>
    <w:rsid w:val="00AF501E"/>
    <w:rsid w:val="00AF76EC"/>
    <w:rsid w:val="00AF7F72"/>
    <w:rsid w:val="00B0065C"/>
    <w:rsid w:val="00B02FEE"/>
    <w:rsid w:val="00B039D3"/>
    <w:rsid w:val="00B05EDB"/>
    <w:rsid w:val="00B0603F"/>
    <w:rsid w:val="00B06218"/>
    <w:rsid w:val="00B06FF6"/>
    <w:rsid w:val="00B10677"/>
    <w:rsid w:val="00B115F9"/>
    <w:rsid w:val="00B11D38"/>
    <w:rsid w:val="00B142D4"/>
    <w:rsid w:val="00B14F4D"/>
    <w:rsid w:val="00B16477"/>
    <w:rsid w:val="00B16F65"/>
    <w:rsid w:val="00B20D49"/>
    <w:rsid w:val="00B20E4D"/>
    <w:rsid w:val="00B245C4"/>
    <w:rsid w:val="00B2560E"/>
    <w:rsid w:val="00B260CA"/>
    <w:rsid w:val="00B26BCF"/>
    <w:rsid w:val="00B31FF9"/>
    <w:rsid w:val="00B359FE"/>
    <w:rsid w:val="00B37399"/>
    <w:rsid w:val="00B3778C"/>
    <w:rsid w:val="00B37BC1"/>
    <w:rsid w:val="00B37F63"/>
    <w:rsid w:val="00B4126E"/>
    <w:rsid w:val="00B42272"/>
    <w:rsid w:val="00B44450"/>
    <w:rsid w:val="00B448D9"/>
    <w:rsid w:val="00B44DA1"/>
    <w:rsid w:val="00B526EC"/>
    <w:rsid w:val="00B566D4"/>
    <w:rsid w:val="00B61A47"/>
    <w:rsid w:val="00B633A3"/>
    <w:rsid w:val="00B64B61"/>
    <w:rsid w:val="00B65A4D"/>
    <w:rsid w:val="00B66E49"/>
    <w:rsid w:val="00B71487"/>
    <w:rsid w:val="00B71BA3"/>
    <w:rsid w:val="00B72F36"/>
    <w:rsid w:val="00B754F4"/>
    <w:rsid w:val="00B7552C"/>
    <w:rsid w:val="00B75752"/>
    <w:rsid w:val="00B76B50"/>
    <w:rsid w:val="00B771D4"/>
    <w:rsid w:val="00B8215B"/>
    <w:rsid w:val="00B82883"/>
    <w:rsid w:val="00B82CCF"/>
    <w:rsid w:val="00B83FE9"/>
    <w:rsid w:val="00B84104"/>
    <w:rsid w:val="00B84376"/>
    <w:rsid w:val="00B844A4"/>
    <w:rsid w:val="00B845A6"/>
    <w:rsid w:val="00B846DB"/>
    <w:rsid w:val="00B854FC"/>
    <w:rsid w:val="00B8567C"/>
    <w:rsid w:val="00B861FB"/>
    <w:rsid w:val="00B870B1"/>
    <w:rsid w:val="00B87211"/>
    <w:rsid w:val="00B875DE"/>
    <w:rsid w:val="00B87F27"/>
    <w:rsid w:val="00B9099F"/>
    <w:rsid w:val="00B91C82"/>
    <w:rsid w:val="00B9217F"/>
    <w:rsid w:val="00B92805"/>
    <w:rsid w:val="00B93E3A"/>
    <w:rsid w:val="00B941B0"/>
    <w:rsid w:val="00B95B69"/>
    <w:rsid w:val="00B95DB2"/>
    <w:rsid w:val="00B95F9E"/>
    <w:rsid w:val="00B9636C"/>
    <w:rsid w:val="00B9775C"/>
    <w:rsid w:val="00BA0F59"/>
    <w:rsid w:val="00BA11D4"/>
    <w:rsid w:val="00BA25EE"/>
    <w:rsid w:val="00BA3488"/>
    <w:rsid w:val="00BA3496"/>
    <w:rsid w:val="00BA403E"/>
    <w:rsid w:val="00BA4B6A"/>
    <w:rsid w:val="00BA5AF2"/>
    <w:rsid w:val="00BA7838"/>
    <w:rsid w:val="00BB08BE"/>
    <w:rsid w:val="00BB2D4F"/>
    <w:rsid w:val="00BB4491"/>
    <w:rsid w:val="00BB475E"/>
    <w:rsid w:val="00BB4F3C"/>
    <w:rsid w:val="00BB52ED"/>
    <w:rsid w:val="00BB586B"/>
    <w:rsid w:val="00BB71EA"/>
    <w:rsid w:val="00BC09AD"/>
    <w:rsid w:val="00BC0B46"/>
    <w:rsid w:val="00BC30AD"/>
    <w:rsid w:val="00BC43FC"/>
    <w:rsid w:val="00BC6F85"/>
    <w:rsid w:val="00BC734E"/>
    <w:rsid w:val="00BD072A"/>
    <w:rsid w:val="00BD3754"/>
    <w:rsid w:val="00BD5BDA"/>
    <w:rsid w:val="00BD5D56"/>
    <w:rsid w:val="00BD5F5B"/>
    <w:rsid w:val="00BD6098"/>
    <w:rsid w:val="00BE032A"/>
    <w:rsid w:val="00BE0898"/>
    <w:rsid w:val="00BE2206"/>
    <w:rsid w:val="00BE2A51"/>
    <w:rsid w:val="00BE31E4"/>
    <w:rsid w:val="00BE4590"/>
    <w:rsid w:val="00BE4E8B"/>
    <w:rsid w:val="00BE51D5"/>
    <w:rsid w:val="00BE5274"/>
    <w:rsid w:val="00BE69A6"/>
    <w:rsid w:val="00BE6EE4"/>
    <w:rsid w:val="00BF0012"/>
    <w:rsid w:val="00BF0E52"/>
    <w:rsid w:val="00BF1939"/>
    <w:rsid w:val="00BF23E3"/>
    <w:rsid w:val="00BF468C"/>
    <w:rsid w:val="00BF5D7C"/>
    <w:rsid w:val="00BF7F8D"/>
    <w:rsid w:val="00C0098A"/>
    <w:rsid w:val="00C01549"/>
    <w:rsid w:val="00C02888"/>
    <w:rsid w:val="00C045EA"/>
    <w:rsid w:val="00C04A02"/>
    <w:rsid w:val="00C061E4"/>
    <w:rsid w:val="00C06D19"/>
    <w:rsid w:val="00C07BA6"/>
    <w:rsid w:val="00C101CD"/>
    <w:rsid w:val="00C11917"/>
    <w:rsid w:val="00C13F93"/>
    <w:rsid w:val="00C145AB"/>
    <w:rsid w:val="00C15351"/>
    <w:rsid w:val="00C17078"/>
    <w:rsid w:val="00C17FEC"/>
    <w:rsid w:val="00C2150D"/>
    <w:rsid w:val="00C23733"/>
    <w:rsid w:val="00C24203"/>
    <w:rsid w:val="00C2513D"/>
    <w:rsid w:val="00C309CE"/>
    <w:rsid w:val="00C3343C"/>
    <w:rsid w:val="00C33F89"/>
    <w:rsid w:val="00C34C06"/>
    <w:rsid w:val="00C40D1A"/>
    <w:rsid w:val="00C412E3"/>
    <w:rsid w:val="00C42904"/>
    <w:rsid w:val="00C42BA0"/>
    <w:rsid w:val="00C43353"/>
    <w:rsid w:val="00C43CD6"/>
    <w:rsid w:val="00C46E09"/>
    <w:rsid w:val="00C47A55"/>
    <w:rsid w:val="00C50940"/>
    <w:rsid w:val="00C50F6B"/>
    <w:rsid w:val="00C51615"/>
    <w:rsid w:val="00C518DC"/>
    <w:rsid w:val="00C532B2"/>
    <w:rsid w:val="00C5342D"/>
    <w:rsid w:val="00C54E80"/>
    <w:rsid w:val="00C55E92"/>
    <w:rsid w:val="00C5702B"/>
    <w:rsid w:val="00C57681"/>
    <w:rsid w:val="00C57AE3"/>
    <w:rsid w:val="00C601D9"/>
    <w:rsid w:val="00C60309"/>
    <w:rsid w:val="00C61303"/>
    <w:rsid w:val="00C613B6"/>
    <w:rsid w:val="00C6180D"/>
    <w:rsid w:val="00C622B6"/>
    <w:rsid w:val="00C62477"/>
    <w:rsid w:val="00C6343D"/>
    <w:rsid w:val="00C64C50"/>
    <w:rsid w:val="00C652E1"/>
    <w:rsid w:val="00C66178"/>
    <w:rsid w:val="00C70807"/>
    <w:rsid w:val="00C71B25"/>
    <w:rsid w:val="00C720DF"/>
    <w:rsid w:val="00C737B5"/>
    <w:rsid w:val="00C738A9"/>
    <w:rsid w:val="00C744CC"/>
    <w:rsid w:val="00C74613"/>
    <w:rsid w:val="00C74A4B"/>
    <w:rsid w:val="00C74BD4"/>
    <w:rsid w:val="00C762D5"/>
    <w:rsid w:val="00C80C34"/>
    <w:rsid w:val="00C844EB"/>
    <w:rsid w:val="00C85025"/>
    <w:rsid w:val="00C8587F"/>
    <w:rsid w:val="00C86B56"/>
    <w:rsid w:val="00C86FB3"/>
    <w:rsid w:val="00C910B6"/>
    <w:rsid w:val="00C92265"/>
    <w:rsid w:val="00C92399"/>
    <w:rsid w:val="00C9447E"/>
    <w:rsid w:val="00C95DF6"/>
    <w:rsid w:val="00C967CB"/>
    <w:rsid w:val="00C969C7"/>
    <w:rsid w:val="00C969D2"/>
    <w:rsid w:val="00C97431"/>
    <w:rsid w:val="00C9781E"/>
    <w:rsid w:val="00C97E3A"/>
    <w:rsid w:val="00CA2263"/>
    <w:rsid w:val="00CA24F8"/>
    <w:rsid w:val="00CA6DAC"/>
    <w:rsid w:val="00CA6F23"/>
    <w:rsid w:val="00CB003C"/>
    <w:rsid w:val="00CB213B"/>
    <w:rsid w:val="00CB2D6D"/>
    <w:rsid w:val="00CB361B"/>
    <w:rsid w:val="00CB48AC"/>
    <w:rsid w:val="00CB4CF3"/>
    <w:rsid w:val="00CB69C7"/>
    <w:rsid w:val="00CB6B75"/>
    <w:rsid w:val="00CB6FE8"/>
    <w:rsid w:val="00CB7C22"/>
    <w:rsid w:val="00CC05E3"/>
    <w:rsid w:val="00CC0F36"/>
    <w:rsid w:val="00CC1B80"/>
    <w:rsid w:val="00CC2528"/>
    <w:rsid w:val="00CC48C6"/>
    <w:rsid w:val="00CC6BBD"/>
    <w:rsid w:val="00CC7B2C"/>
    <w:rsid w:val="00CC7FE4"/>
    <w:rsid w:val="00CD1A9F"/>
    <w:rsid w:val="00CD1FD0"/>
    <w:rsid w:val="00CD22FD"/>
    <w:rsid w:val="00CD4338"/>
    <w:rsid w:val="00CD5CCA"/>
    <w:rsid w:val="00CD5FB1"/>
    <w:rsid w:val="00CE0A64"/>
    <w:rsid w:val="00CE104F"/>
    <w:rsid w:val="00CE1591"/>
    <w:rsid w:val="00CE3187"/>
    <w:rsid w:val="00CE347D"/>
    <w:rsid w:val="00CE4B72"/>
    <w:rsid w:val="00CE50DB"/>
    <w:rsid w:val="00CE6581"/>
    <w:rsid w:val="00CE6C04"/>
    <w:rsid w:val="00CE7779"/>
    <w:rsid w:val="00CF0E7D"/>
    <w:rsid w:val="00CF10DD"/>
    <w:rsid w:val="00CF273E"/>
    <w:rsid w:val="00CF3922"/>
    <w:rsid w:val="00CF4C1E"/>
    <w:rsid w:val="00CF678E"/>
    <w:rsid w:val="00D00017"/>
    <w:rsid w:val="00D015F4"/>
    <w:rsid w:val="00D01DC5"/>
    <w:rsid w:val="00D01E34"/>
    <w:rsid w:val="00D0242C"/>
    <w:rsid w:val="00D02A92"/>
    <w:rsid w:val="00D0305C"/>
    <w:rsid w:val="00D0486D"/>
    <w:rsid w:val="00D13151"/>
    <w:rsid w:val="00D14554"/>
    <w:rsid w:val="00D14A8F"/>
    <w:rsid w:val="00D16AC4"/>
    <w:rsid w:val="00D16B88"/>
    <w:rsid w:val="00D21AD0"/>
    <w:rsid w:val="00D249B5"/>
    <w:rsid w:val="00D251BE"/>
    <w:rsid w:val="00D255F6"/>
    <w:rsid w:val="00D26FE5"/>
    <w:rsid w:val="00D27BD8"/>
    <w:rsid w:val="00D27C85"/>
    <w:rsid w:val="00D303EC"/>
    <w:rsid w:val="00D30534"/>
    <w:rsid w:val="00D307AA"/>
    <w:rsid w:val="00D3276B"/>
    <w:rsid w:val="00D340D0"/>
    <w:rsid w:val="00D34C7F"/>
    <w:rsid w:val="00D36BCB"/>
    <w:rsid w:val="00D40FCC"/>
    <w:rsid w:val="00D44489"/>
    <w:rsid w:val="00D4744C"/>
    <w:rsid w:val="00D5067C"/>
    <w:rsid w:val="00D50AD4"/>
    <w:rsid w:val="00D521E2"/>
    <w:rsid w:val="00D5388E"/>
    <w:rsid w:val="00D54D43"/>
    <w:rsid w:val="00D56246"/>
    <w:rsid w:val="00D563A1"/>
    <w:rsid w:val="00D5726B"/>
    <w:rsid w:val="00D60BF1"/>
    <w:rsid w:val="00D64DE3"/>
    <w:rsid w:val="00D652E0"/>
    <w:rsid w:val="00D707FB"/>
    <w:rsid w:val="00D71260"/>
    <w:rsid w:val="00D71A4D"/>
    <w:rsid w:val="00D72177"/>
    <w:rsid w:val="00D72E91"/>
    <w:rsid w:val="00D75F1B"/>
    <w:rsid w:val="00D75F94"/>
    <w:rsid w:val="00D762EA"/>
    <w:rsid w:val="00D777A7"/>
    <w:rsid w:val="00D802BF"/>
    <w:rsid w:val="00D80B2E"/>
    <w:rsid w:val="00D82452"/>
    <w:rsid w:val="00D8355E"/>
    <w:rsid w:val="00D835DF"/>
    <w:rsid w:val="00D841E0"/>
    <w:rsid w:val="00D85E22"/>
    <w:rsid w:val="00D85E9F"/>
    <w:rsid w:val="00D86616"/>
    <w:rsid w:val="00D92444"/>
    <w:rsid w:val="00D949F8"/>
    <w:rsid w:val="00D95FB8"/>
    <w:rsid w:val="00D96063"/>
    <w:rsid w:val="00D97BA7"/>
    <w:rsid w:val="00DA03C1"/>
    <w:rsid w:val="00DA0FE5"/>
    <w:rsid w:val="00DA1509"/>
    <w:rsid w:val="00DA19E5"/>
    <w:rsid w:val="00DA1DFA"/>
    <w:rsid w:val="00DA3915"/>
    <w:rsid w:val="00DA5B25"/>
    <w:rsid w:val="00DA7425"/>
    <w:rsid w:val="00DB02C0"/>
    <w:rsid w:val="00DB05DE"/>
    <w:rsid w:val="00DB275E"/>
    <w:rsid w:val="00DB316F"/>
    <w:rsid w:val="00DB4DBF"/>
    <w:rsid w:val="00DB50A6"/>
    <w:rsid w:val="00DB6049"/>
    <w:rsid w:val="00DC0B92"/>
    <w:rsid w:val="00DC169E"/>
    <w:rsid w:val="00DC1DE8"/>
    <w:rsid w:val="00DC4AA3"/>
    <w:rsid w:val="00DC5F24"/>
    <w:rsid w:val="00DC6042"/>
    <w:rsid w:val="00DC6676"/>
    <w:rsid w:val="00DC68B1"/>
    <w:rsid w:val="00DC6A93"/>
    <w:rsid w:val="00DC6DF8"/>
    <w:rsid w:val="00DC6E47"/>
    <w:rsid w:val="00DC7954"/>
    <w:rsid w:val="00DD17A1"/>
    <w:rsid w:val="00DD1AE9"/>
    <w:rsid w:val="00DD2B5E"/>
    <w:rsid w:val="00DD344E"/>
    <w:rsid w:val="00DD3D06"/>
    <w:rsid w:val="00DD5AB1"/>
    <w:rsid w:val="00DD5DB6"/>
    <w:rsid w:val="00DD5E99"/>
    <w:rsid w:val="00DD5EFA"/>
    <w:rsid w:val="00DD6098"/>
    <w:rsid w:val="00DD6A73"/>
    <w:rsid w:val="00DD6D9D"/>
    <w:rsid w:val="00DE0299"/>
    <w:rsid w:val="00DE1200"/>
    <w:rsid w:val="00DE3735"/>
    <w:rsid w:val="00DE4536"/>
    <w:rsid w:val="00DE6F09"/>
    <w:rsid w:val="00DE7577"/>
    <w:rsid w:val="00DE79B6"/>
    <w:rsid w:val="00DF1480"/>
    <w:rsid w:val="00DF2753"/>
    <w:rsid w:val="00DF3275"/>
    <w:rsid w:val="00DF374C"/>
    <w:rsid w:val="00DF4874"/>
    <w:rsid w:val="00DF5556"/>
    <w:rsid w:val="00DF5934"/>
    <w:rsid w:val="00DF6488"/>
    <w:rsid w:val="00DF735A"/>
    <w:rsid w:val="00DF7F1E"/>
    <w:rsid w:val="00E005EC"/>
    <w:rsid w:val="00E0142A"/>
    <w:rsid w:val="00E026D9"/>
    <w:rsid w:val="00E02A07"/>
    <w:rsid w:val="00E02EF8"/>
    <w:rsid w:val="00E034EA"/>
    <w:rsid w:val="00E0354D"/>
    <w:rsid w:val="00E050A5"/>
    <w:rsid w:val="00E05DBC"/>
    <w:rsid w:val="00E1369E"/>
    <w:rsid w:val="00E136E2"/>
    <w:rsid w:val="00E13F95"/>
    <w:rsid w:val="00E140A5"/>
    <w:rsid w:val="00E15063"/>
    <w:rsid w:val="00E15CBA"/>
    <w:rsid w:val="00E16766"/>
    <w:rsid w:val="00E16BED"/>
    <w:rsid w:val="00E20065"/>
    <w:rsid w:val="00E20192"/>
    <w:rsid w:val="00E2278B"/>
    <w:rsid w:val="00E22E47"/>
    <w:rsid w:val="00E23AE7"/>
    <w:rsid w:val="00E2424C"/>
    <w:rsid w:val="00E2667F"/>
    <w:rsid w:val="00E30252"/>
    <w:rsid w:val="00E32431"/>
    <w:rsid w:val="00E32576"/>
    <w:rsid w:val="00E33524"/>
    <w:rsid w:val="00E350C0"/>
    <w:rsid w:val="00E3529B"/>
    <w:rsid w:val="00E362D9"/>
    <w:rsid w:val="00E36BC3"/>
    <w:rsid w:val="00E377FD"/>
    <w:rsid w:val="00E379CC"/>
    <w:rsid w:val="00E37DCD"/>
    <w:rsid w:val="00E37E77"/>
    <w:rsid w:val="00E40E76"/>
    <w:rsid w:val="00E4162D"/>
    <w:rsid w:val="00E42773"/>
    <w:rsid w:val="00E42AD9"/>
    <w:rsid w:val="00E44272"/>
    <w:rsid w:val="00E44530"/>
    <w:rsid w:val="00E44DA6"/>
    <w:rsid w:val="00E4614B"/>
    <w:rsid w:val="00E47D86"/>
    <w:rsid w:val="00E50E12"/>
    <w:rsid w:val="00E51802"/>
    <w:rsid w:val="00E51BA6"/>
    <w:rsid w:val="00E5221D"/>
    <w:rsid w:val="00E5421F"/>
    <w:rsid w:val="00E546CA"/>
    <w:rsid w:val="00E54A0A"/>
    <w:rsid w:val="00E55309"/>
    <w:rsid w:val="00E56791"/>
    <w:rsid w:val="00E5733E"/>
    <w:rsid w:val="00E57CFC"/>
    <w:rsid w:val="00E614C2"/>
    <w:rsid w:val="00E62A86"/>
    <w:rsid w:val="00E66EAA"/>
    <w:rsid w:val="00E70DE8"/>
    <w:rsid w:val="00E759E1"/>
    <w:rsid w:val="00E760AD"/>
    <w:rsid w:val="00E76DAF"/>
    <w:rsid w:val="00E7739C"/>
    <w:rsid w:val="00E81806"/>
    <w:rsid w:val="00E818F6"/>
    <w:rsid w:val="00E81945"/>
    <w:rsid w:val="00E82312"/>
    <w:rsid w:val="00E8317A"/>
    <w:rsid w:val="00E8331A"/>
    <w:rsid w:val="00E846F7"/>
    <w:rsid w:val="00E84A88"/>
    <w:rsid w:val="00E855CC"/>
    <w:rsid w:val="00E85CF1"/>
    <w:rsid w:val="00E90349"/>
    <w:rsid w:val="00E90AEC"/>
    <w:rsid w:val="00E91BB0"/>
    <w:rsid w:val="00E924ED"/>
    <w:rsid w:val="00E92D08"/>
    <w:rsid w:val="00E92D18"/>
    <w:rsid w:val="00E94832"/>
    <w:rsid w:val="00E94E0C"/>
    <w:rsid w:val="00E97403"/>
    <w:rsid w:val="00E978DE"/>
    <w:rsid w:val="00EA3D9E"/>
    <w:rsid w:val="00EA3DAF"/>
    <w:rsid w:val="00EA4A02"/>
    <w:rsid w:val="00EA4FFD"/>
    <w:rsid w:val="00EA59F2"/>
    <w:rsid w:val="00EA5C5B"/>
    <w:rsid w:val="00EA6963"/>
    <w:rsid w:val="00EA70B8"/>
    <w:rsid w:val="00EA7E0D"/>
    <w:rsid w:val="00EB1A7B"/>
    <w:rsid w:val="00EB1C9B"/>
    <w:rsid w:val="00EB4226"/>
    <w:rsid w:val="00EB55B2"/>
    <w:rsid w:val="00EB7856"/>
    <w:rsid w:val="00EC0693"/>
    <w:rsid w:val="00EC0829"/>
    <w:rsid w:val="00EC0DFE"/>
    <w:rsid w:val="00EC222F"/>
    <w:rsid w:val="00EC2829"/>
    <w:rsid w:val="00EC4E92"/>
    <w:rsid w:val="00EC5DC6"/>
    <w:rsid w:val="00EC65D3"/>
    <w:rsid w:val="00ED0028"/>
    <w:rsid w:val="00ED02AF"/>
    <w:rsid w:val="00ED3158"/>
    <w:rsid w:val="00ED52D9"/>
    <w:rsid w:val="00ED7298"/>
    <w:rsid w:val="00EE0C66"/>
    <w:rsid w:val="00EE261E"/>
    <w:rsid w:val="00EE3265"/>
    <w:rsid w:val="00EE60E3"/>
    <w:rsid w:val="00EE6D2A"/>
    <w:rsid w:val="00EF0CFA"/>
    <w:rsid w:val="00EF0FEA"/>
    <w:rsid w:val="00EF1B02"/>
    <w:rsid w:val="00EF296F"/>
    <w:rsid w:val="00EF39DB"/>
    <w:rsid w:val="00EF511A"/>
    <w:rsid w:val="00EF51E3"/>
    <w:rsid w:val="00EF6006"/>
    <w:rsid w:val="00F001B0"/>
    <w:rsid w:val="00F0058B"/>
    <w:rsid w:val="00F0186C"/>
    <w:rsid w:val="00F02D91"/>
    <w:rsid w:val="00F02E01"/>
    <w:rsid w:val="00F03034"/>
    <w:rsid w:val="00F05B73"/>
    <w:rsid w:val="00F05C1C"/>
    <w:rsid w:val="00F1203A"/>
    <w:rsid w:val="00F13737"/>
    <w:rsid w:val="00F14465"/>
    <w:rsid w:val="00F15A5B"/>
    <w:rsid w:val="00F17286"/>
    <w:rsid w:val="00F22201"/>
    <w:rsid w:val="00F22FC0"/>
    <w:rsid w:val="00F25CB1"/>
    <w:rsid w:val="00F26083"/>
    <w:rsid w:val="00F301ED"/>
    <w:rsid w:val="00F30693"/>
    <w:rsid w:val="00F31FF0"/>
    <w:rsid w:val="00F32965"/>
    <w:rsid w:val="00F32D8C"/>
    <w:rsid w:val="00F334B2"/>
    <w:rsid w:val="00F336ED"/>
    <w:rsid w:val="00F33D25"/>
    <w:rsid w:val="00F3442F"/>
    <w:rsid w:val="00F365B3"/>
    <w:rsid w:val="00F37EE3"/>
    <w:rsid w:val="00F401F2"/>
    <w:rsid w:val="00F403C1"/>
    <w:rsid w:val="00F40718"/>
    <w:rsid w:val="00F408D0"/>
    <w:rsid w:val="00F40EC4"/>
    <w:rsid w:val="00F41075"/>
    <w:rsid w:val="00F41BE7"/>
    <w:rsid w:val="00F42C3A"/>
    <w:rsid w:val="00F43266"/>
    <w:rsid w:val="00F4394D"/>
    <w:rsid w:val="00F43FD3"/>
    <w:rsid w:val="00F441B2"/>
    <w:rsid w:val="00F46136"/>
    <w:rsid w:val="00F46443"/>
    <w:rsid w:val="00F46C09"/>
    <w:rsid w:val="00F47116"/>
    <w:rsid w:val="00F47B9F"/>
    <w:rsid w:val="00F47EDC"/>
    <w:rsid w:val="00F50440"/>
    <w:rsid w:val="00F50B03"/>
    <w:rsid w:val="00F5141F"/>
    <w:rsid w:val="00F5181F"/>
    <w:rsid w:val="00F54216"/>
    <w:rsid w:val="00F55EB3"/>
    <w:rsid w:val="00F60059"/>
    <w:rsid w:val="00F61819"/>
    <w:rsid w:val="00F63565"/>
    <w:rsid w:val="00F63CEC"/>
    <w:rsid w:val="00F64AB8"/>
    <w:rsid w:val="00F66B70"/>
    <w:rsid w:val="00F67BC4"/>
    <w:rsid w:val="00F700DD"/>
    <w:rsid w:val="00F70CBC"/>
    <w:rsid w:val="00F7229E"/>
    <w:rsid w:val="00F7274B"/>
    <w:rsid w:val="00F75020"/>
    <w:rsid w:val="00F76133"/>
    <w:rsid w:val="00F81BF9"/>
    <w:rsid w:val="00F81FBA"/>
    <w:rsid w:val="00F8443D"/>
    <w:rsid w:val="00F84560"/>
    <w:rsid w:val="00F86630"/>
    <w:rsid w:val="00F872C9"/>
    <w:rsid w:val="00F9101B"/>
    <w:rsid w:val="00F9430E"/>
    <w:rsid w:val="00F951DC"/>
    <w:rsid w:val="00F95632"/>
    <w:rsid w:val="00F95BAD"/>
    <w:rsid w:val="00F96832"/>
    <w:rsid w:val="00F96B10"/>
    <w:rsid w:val="00F97FEF"/>
    <w:rsid w:val="00FA0123"/>
    <w:rsid w:val="00FA01AD"/>
    <w:rsid w:val="00FA08D6"/>
    <w:rsid w:val="00FA1C16"/>
    <w:rsid w:val="00FA2068"/>
    <w:rsid w:val="00FA3621"/>
    <w:rsid w:val="00FA3DDA"/>
    <w:rsid w:val="00FA4464"/>
    <w:rsid w:val="00FA5DCB"/>
    <w:rsid w:val="00FA605F"/>
    <w:rsid w:val="00FA6668"/>
    <w:rsid w:val="00FA77AC"/>
    <w:rsid w:val="00FB0DF0"/>
    <w:rsid w:val="00FB1971"/>
    <w:rsid w:val="00FB2510"/>
    <w:rsid w:val="00FB2B0B"/>
    <w:rsid w:val="00FB312D"/>
    <w:rsid w:val="00FB3E1F"/>
    <w:rsid w:val="00FB421B"/>
    <w:rsid w:val="00FB437E"/>
    <w:rsid w:val="00FB5F2A"/>
    <w:rsid w:val="00FB6B67"/>
    <w:rsid w:val="00FB77D0"/>
    <w:rsid w:val="00FB7D01"/>
    <w:rsid w:val="00FC1BBE"/>
    <w:rsid w:val="00FC1F76"/>
    <w:rsid w:val="00FC2715"/>
    <w:rsid w:val="00FC3517"/>
    <w:rsid w:val="00FC4391"/>
    <w:rsid w:val="00FC51F0"/>
    <w:rsid w:val="00FC57A5"/>
    <w:rsid w:val="00FC6351"/>
    <w:rsid w:val="00FC6D5E"/>
    <w:rsid w:val="00FC72C4"/>
    <w:rsid w:val="00FC7D5F"/>
    <w:rsid w:val="00FC7F64"/>
    <w:rsid w:val="00FD1047"/>
    <w:rsid w:val="00FD15F4"/>
    <w:rsid w:val="00FD18D6"/>
    <w:rsid w:val="00FD1B89"/>
    <w:rsid w:val="00FD222A"/>
    <w:rsid w:val="00FD2E64"/>
    <w:rsid w:val="00FD3800"/>
    <w:rsid w:val="00FD4371"/>
    <w:rsid w:val="00FD51A3"/>
    <w:rsid w:val="00FD6025"/>
    <w:rsid w:val="00FD6912"/>
    <w:rsid w:val="00FD6B92"/>
    <w:rsid w:val="00FD6C0C"/>
    <w:rsid w:val="00FD7908"/>
    <w:rsid w:val="00FD7C3B"/>
    <w:rsid w:val="00FE0925"/>
    <w:rsid w:val="00FE0C72"/>
    <w:rsid w:val="00FE0E84"/>
    <w:rsid w:val="00FE1893"/>
    <w:rsid w:val="00FE19E3"/>
    <w:rsid w:val="00FE1BE5"/>
    <w:rsid w:val="00FE71EF"/>
    <w:rsid w:val="00FE750F"/>
    <w:rsid w:val="00FF0AC2"/>
    <w:rsid w:val="00FF0CF6"/>
    <w:rsid w:val="00FF19E7"/>
    <w:rsid w:val="00FF1A5A"/>
    <w:rsid w:val="00FF21A3"/>
    <w:rsid w:val="00FF7052"/>
    <w:rsid w:val="00FF7536"/>
    <w:rsid w:val="00FF7E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388FB3"/>
  <w15:docId w15:val="{6743E9F9-8E7D-49D6-934B-0EED71770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PMingLiU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7281"/>
    <w:pPr>
      <w:spacing w:after="0" w:line="240" w:lineRule="auto"/>
      <w:jc w:val="left"/>
    </w:pPr>
    <w:rPr>
      <w:rFonts w:ascii="Arial" w:eastAsia="Batang" w:hAnsi="Arial" w:cs="Times New Roman"/>
      <w:sz w:val="20"/>
      <w:szCs w:val="20"/>
      <w:lang w:val="ru-RU" w:eastAsia="ko-KR"/>
    </w:rPr>
  </w:style>
  <w:style w:type="paragraph" w:styleId="Heading1">
    <w:name w:val="heading 1"/>
    <w:basedOn w:val="Normal"/>
    <w:next w:val="Normal"/>
    <w:link w:val="Heading1Char"/>
    <w:qFormat/>
    <w:rsid w:val="006E22EA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qFormat/>
    <w:rsid w:val="006E22EA"/>
    <w:pPr>
      <w:spacing w:before="100" w:beforeAutospacing="1" w:after="100" w:afterAutospacing="1"/>
      <w:outlineLvl w:val="1"/>
    </w:pPr>
    <w:rPr>
      <w:rFonts w:ascii="Times New Roman" w:hAnsi="Times New Roman"/>
      <w:b/>
      <w:bCs/>
      <w:sz w:val="36"/>
      <w:szCs w:val="3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E22EA"/>
    <w:rPr>
      <w:rFonts w:ascii="Arial" w:eastAsia="Batang" w:hAnsi="Arial" w:cs="Arial"/>
      <w:b/>
      <w:bCs/>
      <w:kern w:val="32"/>
      <w:sz w:val="32"/>
      <w:szCs w:val="32"/>
      <w:lang w:val="ru-RU" w:eastAsia="ko-KR"/>
    </w:rPr>
  </w:style>
  <w:style w:type="character" w:customStyle="1" w:styleId="Heading2Char">
    <w:name w:val="Heading 2 Char"/>
    <w:basedOn w:val="DefaultParagraphFont"/>
    <w:link w:val="Heading2"/>
    <w:rsid w:val="006E22EA"/>
    <w:rPr>
      <w:rFonts w:ascii="Times New Roman" w:eastAsia="Batang" w:hAnsi="Times New Roman" w:cs="Times New Roman"/>
      <w:b/>
      <w:bCs/>
      <w:sz w:val="36"/>
      <w:szCs w:val="36"/>
      <w:lang w:eastAsia="ko-KR"/>
    </w:rPr>
  </w:style>
  <w:style w:type="paragraph" w:styleId="Header">
    <w:name w:val="header"/>
    <w:basedOn w:val="Normal"/>
    <w:link w:val="HeaderChar"/>
    <w:uiPriority w:val="99"/>
    <w:unhideWhenUsed/>
    <w:rsid w:val="006E22E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22EA"/>
    <w:rPr>
      <w:rFonts w:ascii="Arial" w:eastAsia="Batang" w:hAnsi="Arial" w:cs="Times New Roman"/>
      <w:sz w:val="20"/>
      <w:szCs w:val="20"/>
      <w:lang w:val="ru-RU" w:eastAsia="ko-KR"/>
    </w:rPr>
  </w:style>
  <w:style w:type="paragraph" w:styleId="Footer">
    <w:name w:val="footer"/>
    <w:basedOn w:val="Normal"/>
    <w:link w:val="FooterChar"/>
    <w:uiPriority w:val="99"/>
    <w:unhideWhenUsed/>
    <w:rsid w:val="006E22E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22EA"/>
    <w:rPr>
      <w:rFonts w:ascii="Arial" w:eastAsia="Batang" w:hAnsi="Arial" w:cs="Times New Roman"/>
      <w:sz w:val="20"/>
      <w:szCs w:val="20"/>
      <w:lang w:val="ru-RU" w:eastAsia="ko-KR"/>
    </w:rPr>
  </w:style>
  <w:style w:type="paragraph" w:styleId="ListParagraph">
    <w:name w:val="List Paragraph"/>
    <w:basedOn w:val="Normal"/>
    <w:uiPriority w:val="34"/>
    <w:qFormat/>
    <w:rsid w:val="001F127D"/>
    <w:pPr>
      <w:ind w:left="720"/>
      <w:contextualSpacing/>
    </w:pPr>
  </w:style>
  <w:style w:type="table" w:styleId="TableGrid">
    <w:name w:val="Table Grid"/>
    <w:basedOn w:val="TableNormal"/>
    <w:uiPriority w:val="59"/>
    <w:rsid w:val="005E5E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156B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56B8"/>
    <w:rPr>
      <w:rFonts w:ascii="Tahoma" w:eastAsia="Batang" w:hAnsi="Tahoma" w:cs="Tahoma"/>
      <w:sz w:val="16"/>
      <w:szCs w:val="16"/>
      <w:lang w:val="ru-RU" w:eastAsia="ko-KR"/>
    </w:rPr>
  </w:style>
  <w:style w:type="character" w:customStyle="1" w:styleId="sqlkeywordcolor">
    <w:name w:val="sqlkeywordcolor"/>
    <w:basedOn w:val="DefaultParagraphFont"/>
    <w:rsid w:val="00932272"/>
  </w:style>
  <w:style w:type="paragraph" w:styleId="Caption">
    <w:name w:val="caption"/>
    <w:basedOn w:val="Normal"/>
    <w:next w:val="Normal"/>
    <w:uiPriority w:val="35"/>
    <w:unhideWhenUsed/>
    <w:qFormat/>
    <w:rsid w:val="00160880"/>
    <w:pPr>
      <w:spacing w:after="200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6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3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39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3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53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04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6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63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2187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982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262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7254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564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85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77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3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13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60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33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3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9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99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10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55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262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78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97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4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9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1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6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4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7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6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9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8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55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6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3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7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0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37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33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4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2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8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0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7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8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7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05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87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42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0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3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96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31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77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6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76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7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8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57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26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2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16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6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8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9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37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34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1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4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0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9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64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50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9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8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0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93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0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5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1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6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0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8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7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0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9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8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3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0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5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377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6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26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1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6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1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15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79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8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0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3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9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6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0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33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1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0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01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7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2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3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1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9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0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8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1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3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5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54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77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49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5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298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7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74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285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4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2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9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1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6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1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2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3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4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1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0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5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4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5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0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9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6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5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2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4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06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2</Pages>
  <Words>204</Words>
  <Characters>116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.Золбоо</dc:creator>
  <cp:keywords/>
  <dc:description/>
  <cp:lastModifiedBy>Batsukh Damdinsuren</cp:lastModifiedBy>
  <cp:revision>6</cp:revision>
  <cp:lastPrinted>2020-10-13T17:17:00Z</cp:lastPrinted>
  <dcterms:created xsi:type="dcterms:W3CDTF">2021-02-20T14:15:00Z</dcterms:created>
  <dcterms:modified xsi:type="dcterms:W3CDTF">2021-04-06T05:12:00Z</dcterms:modified>
</cp:coreProperties>
</file>